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31086C" w14:textId="6D0A0E01" w:rsidR="001822B3" w:rsidRDefault="00866844" w:rsidP="001822B3">
      <w:pPr>
        <w:spacing w:after="0" w:line="240" w:lineRule="auto"/>
        <w:ind w:firstLine="720"/>
        <w:rPr>
          <w:rFonts w:asciiTheme="minorHAnsi" w:eastAsia="Arial" w:hAnsiTheme="minorHAnsi" w:cstheme="minorHAnsi"/>
          <w:b/>
          <w:sz w:val="32"/>
          <w:szCs w:val="32"/>
        </w:rPr>
      </w:pPr>
      <w:r w:rsidRPr="00772C12">
        <w:rPr>
          <w:rFonts w:asciiTheme="minorHAnsi" w:hAnsiTheme="minorHAnsi" w:cstheme="minorHAnsi"/>
          <w:b/>
          <w:noProof/>
        </w:rPr>
        <w:drawing>
          <wp:anchor distT="0" distB="0" distL="114300" distR="114300" simplePos="0" relativeHeight="251659264" behindDoc="0" locked="0" layoutInCell="1" hidden="0" allowOverlap="1" wp14:anchorId="565DF330" wp14:editId="7E00D47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838325" cy="1247775"/>
            <wp:effectExtent l="0" t="0" r="9525" b="9525"/>
            <wp:wrapSquare wrapText="bothSides" distT="0" distB="0" distL="114300" distR="11430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247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22B3" w:rsidRPr="00772C12">
        <w:rPr>
          <w:rFonts w:asciiTheme="minorHAnsi" w:eastAsia="Arial" w:hAnsiTheme="minorHAnsi" w:cstheme="minorHAnsi"/>
          <w:b/>
          <w:sz w:val="32"/>
          <w:szCs w:val="32"/>
        </w:rPr>
        <w:t>Bancroft Memorial Library</w:t>
      </w:r>
    </w:p>
    <w:p w14:paraId="2B58A498" w14:textId="5666DBB3" w:rsidR="00772C12" w:rsidRDefault="00772C12" w:rsidP="001822B3">
      <w:pPr>
        <w:spacing w:after="0" w:line="240" w:lineRule="auto"/>
        <w:ind w:firstLine="720"/>
        <w:rPr>
          <w:rFonts w:asciiTheme="minorHAnsi" w:eastAsia="Arial" w:hAnsiTheme="minorHAnsi" w:cstheme="minorHAnsi"/>
          <w:b/>
          <w:sz w:val="32"/>
          <w:szCs w:val="32"/>
        </w:rPr>
      </w:pPr>
      <w:r>
        <w:rPr>
          <w:rFonts w:asciiTheme="minorHAnsi" w:eastAsia="Arial" w:hAnsiTheme="minorHAnsi" w:cstheme="minorHAnsi"/>
          <w:b/>
          <w:sz w:val="32"/>
          <w:szCs w:val="32"/>
        </w:rPr>
        <w:t>Hopedale, Massachusetts</w:t>
      </w:r>
    </w:p>
    <w:p w14:paraId="2F3D1BF9" w14:textId="77777777" w:rsidR="00772C12" w:rsidRPr="00772C12" w:rsidRDefault="00772C12" w:rsidP="001822B3">
      <w:pPr>
        <w:spacing w:after="0" w:line="240" w:lineRule="auto"/>
        <w:ind w:firstLine="720"/>
        <w:rPr>
          <w:rFonts w:asciiTheme="minorHAnsi" w:eastAsia="Times New Roman" w:hAnsiTheme="minorHAnsi" w:cstheme="minorHAnsi"/>
          <w:b/>
          <w:sz w:val="18"/>
          <w:szCs w:val="32"/>
        </w:rPr>
      </w:pPr>
    </w:p>
    <w:p w14:paraId="631CF03F" w14:textId="77777777" w:rsidR="001822B3" w:rsidRPr="00772C12" w:rsidRDefault="001822B3" w:rsidP="001822B3">
      <w:pPr>
        <w:spacing w:after="0" w:line="240" w:lineRule="auto"/>
        <w:ind w:firstLine="720"/>
        <w:rPr>
          <w:rFonts w:asciiTheme="minorHAnsi" w:eastAsia="Times New Roman" w:hAnsiTheme="minorHAnsi" w:cstheme="minorHAnsi"/>
          <w:b/>
          <w:sz w:val="32"/>
          <w:szCs w:val="32"/>
        </w:rPr>
      </w:pPr>
      <w:r w:rsidRPr="00772C12">
        <w:rPr>
          <w:rFonts w:asciiTheme="minorHAnsi" w:eastAsia="Arial" w:hAnsiTheme="minorHAnsi" w:cstheme="minorHAnsi"/>
          <w:b/>
          <w:sz w:val="32"/>
          <w:szCs w:val="32"/>
        </w:rPr>
        <w:t>Board of Library Trustees</w:t>
      </w:r>
    </w:p>
    <w:p w14:paraId="683998FF" w14:textId="1C56DF78" w:rsidR="001822B3" w:rsidRPr="00772C12" w:rsidRDefault="001822B3" w:rsidP="001822B3">
      <w:pPr>
        <w:spacing w:after="0" w:line="240" w:lineRule="auto"/>
        <w:ind w:firstLine="720"/>
        <w:rPr>
          <w:rFonts w:asciiTheme="minorHAnsi" w:eastAsia="Arial" w:hAnsiTheme="minorHAnsi" w:cstheme="minorHAnsi"/>
          <w:b/>
          <w:sz w:val="32"/>
          <w:szCs w:val="32"/>
        </w:rPr>
      </w:pPr>
      <w:r w:rsidRPr="00772C12">
        <w:rPr>
          <w:rFonts w:asciiTheme="minorHAnsi" w:eastAsia="Arial" w:hAnsiTheme="minorHAnsi" w:cstheme="minorHAnsi"/>
          <w:b/>
          <w:sz w:val="32"/>
          <w:szCs w:val="32"/>
        </w:rPr>
        <w:t xml:space="preserve">Minutes:  </w:t>
      </w:r>
      <w:r w:rsidR="00781A8C" w:rsidRPr="00772C12">
        <w:rPr>
          <w:rFonts w:asciiTheme="minorHAnsi" w:eastAsia="Arial" w:hAnsiTheme="minorHAnsi" w:cstheme="minorHAnsi"/>
          <w:b/>
          <w:sz w:val="32"/>
          <w:szCs w:val="32"/>
        </w:rPr>
        <w:t>November 14</w:t>
      </w:r>
      <w:r w:rsidR="000413C5" w:rsidRPr="00772C12">
        <w:rPr>
          <w:rFonts w:asciiTheme="minorHAnsi" w:eastAsia="Arial" w:hAnsiTheme="minorHAnsi" w:cstheme="minorHAnsi"/>
          <w:b/>
          <w:sz w:val="32"/>
          <w:szCs w:val="32"/>
        </w:rPr>
        <w:t>,</w:t>
      </w:r>
      <w:r w:rsidR="00C50B8D" w:rsidRPr="00772C12">
        <w:rPr>
          <w:rFonts w:asciiTheme="minorHAnsi" w:eastAsia="Arial" w:hAnsiTheme="minorHAnsi" w:cstheme="minorHAnsi"/>
          <w:b/>
          <w:sz w:val="32"/>
          <w:szCs w:val="32"/>
        </w:rPr>
        <w:t xml:space="preserve"> 2023</w:t>
      </w:r>
    </w:p>
    <w:p w14:paraId="04AF4F00" w14:textId="77777777" w:rsidR="001822B3" w:rsidRPr="00BE2BCF" w:rsidRDefault="001822B3" w:rsidP="001822B3">
      <w:pPr>
        <w:spacing w:after="0" w:line="240" w:lineRule="auto"/>
        <w:rPr>
          <w:rFonts w:asciiTheme="minorHAnsi" w:eastAsia="Arial" w:hAnsiTheme="minorHAnsi" w:cstheme="minorHAnsi"/>
          <w:sz w:val="24"/>
          <w:szCs w:val="24"/>
        </w:rPr>
      </w:pPr>
    </w:p>
    <w:p w14:paraId="3F49496A" w14:textId="713567F8" w:rsidR="001822B3" w:rsidRPr="00891956" w:rsidRDefault="001822B3" w:rsidP="001822B3">
      <w:pPr>
        <w:spacing w:after="0" w:line="240" w:lineRule="auto"/>
        <w:rPr>
          <w:rFonts w:asciiTheme="minorHAnsi" w:eastAsia="Times New Roman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Present: </w:t>
      </w:r>
      <w:r w:rsidR="006D5911" w:rsidRPr="00891956">
        <w:rPr>
          <w:rFonts w:asciiTheme="minorHAnsi" w:eastAsia="Arial" w:hAnsiTheme="minorHAnsi" w:cstheme="minorHAnsi"/>
        </w:rPr>
        <w:t xml:space="preserve">Christine Seaver – Chair, Marie Riddell – Secretary, Frederick Oldfield III, Tricia Perry - </w:t>
      </w:r>
      <w:r w:rsidRPr="00891956">
        <w:rPr>
          <w:rFonts w:asciiTheme="minorHAnsi" w:eastAsia="Arial" w:hAnsiTheme="minorHAnsi" w:cstheme="minorHAnsi"/>
        </w:rPr>
        <w:t>Library Director</w:t>
      </w:r>
    </w:p>
    <w:p w14:paraId="79923D5F" w14:textId="77777777" w:rsidR="001822B3" w:rsidRPr="00891956" w:rsidRDefault="001822B3" w:rsidP="001822B3">
      <w:pPr>
        <w:spacing w:after="0" w:line="240" w:lineRule="auto"/>
        <w:rPr>
          <w:rFonts w:asciiTheme="minorHAnsi" w:eastAsia="Times New Roman" w:hAnsiTheme="minorHAnsi" w:cstheme="minorHAnsi"/>
        </w:rPr>
      </w:pPr>
    </w:p>
    <w:p w14:paraId="7A496BDB" w14:textId="16E42DC4" w:rsidR="001822B3" w:rsidRPr="00891956" w:rsidRDefault="001822B3" w:rsidP="001822B3">
      <w:pPr>
        <w:spacing w:after="0" w:line="240" w:lineRule="auto"/>
        <w:rPr>
          <w:rFonts w:asciiTheme="minorHAnsi" w:eastAsia="Times New Roman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The meeting was called to order at </w:t>
      </w:r>
      <w:r w:rsidR="00770B2F" w:rsidRPr="00891956">
        <w:rPr>
          <w:rFonts w:asciiTheme="minorHAnsi" w:eastAsia="Arial" w:hAnsiTheme="minorHAnsi" w:cstheme="minorHAnsi"/>
        </w:rPr>
        <w:t>4:0</w:t>
      </w:r>
      <w:r w:rsidR="00A65196" w:rsidRPr="00891956">
        <w:rPr>
          <w:rFonts w:asciiTheme="minorHAnsi" w:eastAsia="Arial" w:hAnsiTheme="minorHAnsi" w:cstheme="minorHAnsi"/>
        </w:rPr>
        <w:t>8</w:t>
      </w:r>
      <w:r w:rsidRPr="00891956">
        <w:rPr>
          <w:rFonts w:asciiTheme="minorHAnsi" w:eastAsia="Arial" w:hAnsiTheme="minorHAnsi" w:cstheme="minorHAnsi"/>
        </w:rPr>
        <w:t xml:space="preserve"> p.m.</w:t>
      </w:r>
    </w:p>
    <w:p w14:paraId="6DBBA49F" w14:textId="77777777" w:rsidR="001822B3" w:rsidRPr="00891956" w:rsidRDefault="001822B3" w:rsidP="001822B3">
      <w:pPr>
        <w:spacing w:after="0" w:line="240" w:lineRule="auto"/>
        <w:rPr>
          <w:rFonts w:asciiTheme="minorHAnsi" w:eastAsia="Times New Roman" w:hAnsiTheme="minorHAnsi" w:cstheme="minorHAnsi"/>
        </w:rPr>
      </w:pPr>
    </w:p>
    <w:p w14:paraId="52A74F89" w14:textId="5DDB9492" w:rsidR="001822B3" w:rsidRPr="00891956" w:rsidRDefault="001822B3" w:rsidP="001822B3">
      <w:p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Library </w:t>
      </w:r>
      <w:r w:rsidR="005C5673" w:rsidRPr="00891956">
        <w:rPr>
          <w:rFonts w:asciiTheme="minorHAnsi" w:eastAsia="Arial" w:hAnsiTheme="minorHAnsi" w:cstheme="minorHAnsi"/>
        </w:rPr>
        <w:t>Minutes</w:t>
      </w:r>
    </w:p>
    <w:p w14:paraId="77A32AA2" w14:textId="2B2F235C" w:rsidR="001822B3" w:rsidRPr="00891956" w:rsidRDefault="006D5911" w:rsidP="001822B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eastAsia="Times New Roman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Fred Oldfield III</w:t>
      </w:r>
      <w:r w:rsidR="004F7B47" w:rsidRPr="00891956">
        <w:rPr>
          <w:rFonts w:asciiTheme="minorHAnsi" w:eastAsia="Arial" w:hAnsiTheme="minorHAnsi" w:cstheme="minorHAnsi"/>
        </w:rPr>
        <w:t xml:space="preserve"> made a motion, and </w:t>
      </w:r>
      <w:r w:rsidR="006851CC" w:rsidRPr="00891956">
        <w:rPr>
          <w:rFonts w:asciiTheme="minorHAnsi" w:eastAsia="Arial" w:hAnsiTheme="minorHAnsi" w:cstheme="minorHAnsi"/>
        </w:rPr>
        <w:t>Chris Seaver</w:t>
      </w:r>
      <w:r w:rsidR="00866844" w:rsidRPr="00891956">
        <w:rPr>
          <w:rFonts w:asciiTheme="minorHAnsi" w:eastAsia="Arial" w:hAnsiTheme="minorHAnsi" w:cstheme="minorHAnsi"/>
        </w:rPr>
        <w:t xml:space="preserve"> seconded</w:t>
      </w:r>
      <w:r w:rsidR="001822B3" w:rsidRPr="00891956">
        <w:rPr>
          <w:rFonts w:asciiTheme="minorHAnsi" w:eastAsia="Arial" w:hAnsiTheme="minorHAnsi" w:cstheme="minorHAnsi"/>
        </w:rPr>
        <w:t xml:space="preserve"> to accept the minutes for </w:t>
      </w:r>
      <w:r w:rsidR="00781A8C" w:rsidRPr="00891956">
        <w:rPr>
          <w:rFonts w:asciiTheme="minorHAnsi" w:eastAsia="Arial" w:hAnsiTheme="minorHAnsi" w:cstheme="minorHAnsi"/>
        </w:rPr>
        <w:t>October 3</w:t>
      </w:r>
      <w:r w:rsidR="0089385B" w:rsidRPr="00891956">
        <w:rPr>
          <w:rFonts w:asciiTheme="minorHAnsi" w:eastAsia="Arial" w:hAnsiTheme="minorHAnsi" w:cstheme="minorHAnsi"/>
        </w:rPr>
        <w:t>, 2023</w:t>
      </w:r>
      <w:r w:rsidR="00770B2F" w:rsidRPr="00891956">
        <w:rPr>
          <w:rFonts w:asciiTheme="minorHAnsi" w:eastAsia="Arial" w:hAnsiTheme="minorHAnsi" w:cstheme="minorHAnsi"/>
        </w:rPr>
        <w:t xml:space="preserve">. </w:t>
      </w:r>
      <w:r w:rsidR="001822B3" w:rsidRPr="00891956">
        <w:rPr>
          <w:rFonts w:asciiTheme="minorHAnsi" w:eastAsia="Arial" w:hAnsiTheme="minorHAnsi" w:cstheme="minorHAnsi"/>
        </w:rPr>
        <w:t>All voted in favor.</w:t>
      </w:r>
    </w:p>
    <w:p w14:paraId="4859ED0A" w14:textId="77777777" w:rsidR="00F61624" w:rsidRPr="00891956" w:rsidRDefault="00F61624" w:rsidP="00D15A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eastAsia="Arial" w:hAnsiTheme="minorHAnsi" w:cstheme="minorHAnsi"/>
        </w:rPr>
      </w:pPr>
    </w:p>
    <w:p w14:paraId="07584E82" w14:textId="5C0CE1A1" w:rsidR="00F61624" w:rsidRPr="00891956" w:rsidRDefault="005C5673" w:rsidP="00F61624">
      <w:p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Director’s Report</w:t>
      </w:r>
    </w:p>
    <w:p w14:paraId="61C88813" w14:textId="77777777" w:rsidR="00F61624" w:rsidRPr="00891956" w:rsidRDefault="00F61624" w:rsidP="00F61624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Accepted as submitted.</w:t>
      </w:r>
    </w:p>
    <w:p w14:paraId="697EF633" w14:textId="07CA02BD" w:rsidR="007115C0" w:rsidRPr="00891956" w:rsidRDefault="007115C0" w:rsidP="00F61624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Library Legislative Breakfast. </w:t>
      </w:r>
      <w:r w:rsidR="004476BD">
        <w:rPr>
          <w:rFonts w:asciiTheme="minorHAnsi" w:eastAsia="Arial" w:hAnsiTheme="minorHAnsi" w:cstheme="minorHAnsi"/>
        </w:rPr>
        <w:t xml:space="preserve"> After a</w:t>
      </w:r>
      <w:r w:rsidRPr="00891956">
        <w:rPr>
          <w:rFonts w:asciiTheme="minorHAnsi" w:eastAsia="Arial" w:hAnsiTheme="minorHAnsi" w:cstheme="minorHAnsi"/>
        </w:rPr>
        <w:t xml:space="preserve"> meeting of the Blackstone Valley Library Directors, it was </w:t>
      </w:r>
      <w:r w:rsidR="004476BD">
        <w:rPr>
          <w:rFonts w:asciiTheme="minorHAnsi" w:eastAsia="Arial" w:hAnsiTheme="minorHAnsi" w:cstheme="minorHAnsi"/>
        </w:rPr>
        <w:t>suggested</w:t>
      </w:r>
      <w:r w:rsidRPr="00891956">
        <w:rPr>
          <w:rFonts w:asciiTheme="minorHAnsi" w:eastAsia="Arial" w:hAnsiTheme="minorHAnsi" w:cstheme="minorHAnsi"/>
        </w:rPr>
        <w:t xml:space="preserve"> that </w:t>
      </w:r>
      <w:r w:rsidR="00772C12">
        <w:rPr>
          <w:rFonts w:asciiTheme="minorHAnsi" w:eastAsia="Arial" w:hAnsiTheme="minorHAnsi" w:cstheme="minorHAnsi"/>
        </w:rPr>
        <w:t>a</w:t>
      </w:r>
      <w:r w:rsidRPr="00891956">
        <w:rPr>
          <w:rFonts w:asciiTheme="minorHAnsi" w:eastAsia="Arial" w:hAnsiTheme="minorHAnsi" w:cstheme="minorHAnsi"/>
        </w:rPr>
        <w:t xml:space="preserve"> Library Legislative Breakfast be held at a library that had endured/had survived almost being closed instead of a brand new library. The Bancroft Memorial Library was suggested and Tricia accepted. </w:t>
      </w:r>
    </w:p>
    <w:p w14:paraId="2CFC80CB" w14:textId="46B7F82A" w:rsidR="007115C0" w:rsidRPr="00891956" w:rsidRDefault="007115C0" w:rsidP="007115C0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The breakfast would be held on a Friday morning from 8am-9:30 in January or February (Jan 5 or 19, or Feb 2 or 9)</w:t>
      </w:r>
    </w:p>
    <w:p w14:paraId="1AB843D8" w14:textId="6BD7B9FD" w:rsidR="007115C0" w:rsidRPr="00891956" w:rsidRDefault="007115C0" w:rsidP="007115C0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State and local rep</w:t>
      </w:r>
      <w:r w:rsidR="00772C12">
        <w:rPr>
          <w:rFonts w:asciiTheme="minorHAnsi" w:eastAsia="Arial" w:hAnsiTheme="minorHAnsi" w:cstheme="minorHAnsi"/>
        </w:rPr>
        <w:t>resentatives have been contacted and will be invited to participate as featured guest speakers.  We will confirm date based on calendar availability of key participants.</w:t>
      </w:r>
      <w:r w:rsidRPr="00891956">
        <w:rPr>
          <w:rFonts w:asciiTheme="minorHAnsi" w:eastAsia="Arial" w:hAnsiTheme="minorHAnsi" w:cstheme="minorHAnsi"/>
        </w:rPr>
        <w:t xml:space="preserve"> </w:t>
      </w:r>
    </w:p>
    <w:p w14:paraId="5B0AC35E" w14:textId="675E4B08" w:rsidR="007115C0" w:rsidRPr="00891956" w:rsidRDefault="007115C0" w:rsidP="007115C0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George Comeau (Mass Board of Library Commissioners) </w:t>
      </w:r>
      <w:r w:rsidR="004476BD">
        <w:rPr>
          <w:rFonts w:asciiTheme="minorHAnsi" w:eastAsia="Arial" w:hAnsiTheme="minorHAnsi" w:cstheme="minorHAnsi"/>
        </w:rPr>
        <w:t>has been invited to present the keynote address.</w:t>
      </w:r>
    </w:p>
    <w:p w14:paraId="54DCCBCA" w14:textId="10B92F4F" w:rsidR="007115C0" w:rsidRPr="00891956" w:rsidRDefault="00847F11" w:rsidP="007115C0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Laura </w:t>
      </w:r>
      <w:r w:rsidR="004476BD">
        <w:rPr>
          <w:rFonts w:asciiTheme="minorHAnsi" w:eastAsia="Arial" w:hAnsiTheme="minorHAnsi" w:cstheme="minorHAnsi"/>
        </w:rPr>
        <w:t xml:space="preserve">met with the reading specialists </w:t>
      </w:r>
      <w:r w:rsidRPr="00891956">
        <w:rPr>
          <w:rFonts w:asciiTheme="minorHAnsi" w:eastAsia="Arial" w:hAnsiTheme="minorHAnsi" w:cstheme="minorHAnsi"/>
        </w:rPr>
        <w:t>at Memorial. They are reinventing th</w:t>
      </w:r>
      <w:r w:rsidR="00772C12">
        <w:rPr>
          <w:rFonts w:asciiTheme="minorHAnsi" w:eastAsia="Arial" w:hAnsiTheme="minorHAnsi" w:cstheme="minorHAnsi"/>
        </w:rPr>
        <w:t>e “C</w:t>
      </w:r>
      <w:r w:rsidR="004476BD">
        <w:rPr>
          <w:rFonts w:asciiTheme="minorHAnsi" w:eastAsia="Arial" w:hAnsiTheme="minorHAnsi" w:cstheme="minorHAnsi"/>
        </w:rPr>
        <w:t xml:space="preserve">heck </w:t>
      </w:r>
      <w:r w:rsidR="00772C12">
        <w:rPr>
          <w:rFonts w:asciiTheme="minorHAnsi" w:eastAsia="Arial" w:hAnsiTheme="minorHAnsi" w:cstheme="minorHAnsi"/>
        </w:rPr>
        <w:t>It O</w:t>
      </w:r>
      <w:r w:rsidR="004476BD">
        <w:rPr>
          <w:rFonts w:asciiTheme="minorHAnsi" w:eastAsia="Arial" w:hAnsiTheme="minorHAnsi" w:cstheme="minorHAnsi"/>
        </w:rPr>
        <w:t>ut” program as a “C</w:t>
      </w:r>
      <w:r w:rsidRPr="00891956">
        <w:rPr>
          <w:rFonts w:asciiTheme="minorHAnsi" w:eastAsia="Arial" w:hAnsiTheme="minorHAnsi" w:cstheme="minorHAnsi"/>
        </w:rPr>
        <w:t>heck</w:t>
      </w:r>
      <w:r w:rsidR="004476BD">
        <w:rPr>
          <w:rFonts w:asciiTheme="minorHAnsi" w:eastAsia="Arial" w:hAnsiTheme="minorHAnsi" w:cstheme="minorHAnsi"/>
        </w:rPr>
        <w:t>-Out Challenge</w:t>
      </w:r>
      <w:r w:rsidRPr="00891956">
        <w:rPr>
          <w:rFonts w:asciiTheme="minorHAnsi" w:eastAsia="Arial" w:hAnsiTheme="minorHAnsi" w:cstheme="minorHAnsi"/>
        </w:rPr>
        <w:t xml:space="preserve">” that will run February-March with tiered </w:t>
      </w:r>
      <w:r w:rsidR="004476BD">
        <w:rPr>
          <w:rFonts w:asciiTheme="minorHAnsi" w:eastAsia="Arial" w:hAnsiTheme="minorHAnsi" w:cstheme="minorHAnsi"/>
        </w:rPr>
        <w:t xml:space="preserve">Scholastic Book Fair </w:t>
      </w:r>
      <w:r w:rsidRPr="00891956">
        <w:rPr>
          <w:rFonts w:asciiTheme="minorHAnsi" w:eastAsia="Arial" w:hAnsiTheme="minorHAnsi" w:cstheme="minorHAnsi"/>
        </w:rPr>
        <w:t>rewards for the teachers</w:t>
      </w:r>
      <w:r w:rsidR="004476BD">
        <w:rPr>
          <w:rFonts w:asciiTheme="minorHAnsi" w:eastAsia="Arial" w:hAnsiTheme="minorHAnsi" w:cstheme="minorHAnsi"/>
        </w:rPr>
        <w:t>.</w:t>
      </w:r>
    </w:p>
    <w:p w14:paraId="7A0E4212" w14:textId="28E75572" w:rsidR="009733F0" w:rsidRPr="00891956" w:rsidRDefault="009733F0" w:rsidP="007115C0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Grant submissions to the Cultural Council</w:t>
      </w:r>
    </w:p>
    <w:p w14:paraId="5B849872" w14:textId="1BB9A9FD" w:rsidR="009733F0" w:rsidRPr="00891956" w:rsidRDefault="009733F0" w:rsidP="009733F0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Friends of the Library</w:t>
      </w:r>
      <w:r w:rsidR="00772C12">
        <w:rPr>
          <w:rFonts w:asciiTheme="minorHAnsi" w:eastAsia="Arial" w:hAnsiTheme="minorHAnsi" w:cstheme="minorHAnsi"/>
        </w:rPr>
        <w:t xml:space="preserve"> – 2 grant requests submitted.</w:t>
      </w:r>
    </w:p>
    <w:p w14:paraId="0B580BDA" w14:textId="01A35453" w:rsidR="009733F0" w:rsidRPr="00891956" w:rsidRDefault="009733F0" w:rsidP="009733F0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Tricia submitted a grant for passes</w:t>
      </w:r>
      <w:r w:rsidR="004476BD">
        <w:rPr>
          <w:rFonts w:asciiTheme="minorHAnsi" w:eastAsia="Arial" w:hAnsiTheme="minorHAnsi" w:cstheme="minorHAnsi"/>
        </w:rPr>
        <w:t xml:space="preserve"> to the Museum of Fine Arts</w:t>
      </w:r>
      <w:r w:rsidR="00772C12">
        <w:rPr>
          <w:rFonts w:asciiTheme="minorHAnsi" w:eastAsia="Arial" w:hAnsiTheme="minorHAnsi" w:cstheme="minorHAnsi"/>
        </w:rPr>
        <w:t>.</w:t>
      </w:r>
    </w:p>
    <w:p w14:paraId="0F534850" w14:textId="71E6A3A7" w:rsidR="009733F0" w:rsidRPr="00891956" w:rsidRDefault="009733F0" w:rsidP="009733F0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Laura submitted </w:t>
      </w:r>
      <w:r w:rsidR="004476BD">
        <w:rPr>
          <w:rFonts w:asciiTheme="minorHAnsi" w:eastAsia="Arial" w:hAnsiTheme="minorHAnsi" w:cstheme="minorHAnsi"/>
        </w:rPr>
        <w:t>several grant requests for the Children’s R</w:t>
      </w:r>
      <w:r w:rsidRPr="00891956">
        <w:rPr>
          <w:rFonts w:asciiTheme="minorHAnsi" w:eastAsia="Arial" w:hAnsiTheme="minorHAnsi" w:cstheme="minorHAnsi"/>
        </w:rPr>
        <w:t>oom</w:t>
      </w:r>
      <w:r w:rsidR="00772C12">
        <w:rPr>
          <w:rFonts w:asciiTheme="minorHAnsi" w:eastAsia="Arial" w:hAnsiTheme="minorHAnsi" w:cstheme="minorHAnsi"/>
        </w:rPr>
        <w:t>.</w:t>
      </w:r>
    </w:p>
    <w:p w14:paraId="0FEAC218" w14:textId="3F97A400" w:rsidR="009733F0" w:rsidRPr="00891956" w:rsidRDefault="009733F0" w:rsidP="009733F0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Children’s book collection weeding/reimagining. Kudos to the team on the huge amount of work!</w:t>
      </w:r>
    </w:p>
    <w:p w14:paraId="16925875" w14:textId="77777777" w:rsidR="00F61624" w:rsidRPr="00891956" w:rsidRDefault="00F61624" w:rsidP="00D15A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eastAsia="Arial" w:hAnsiTheme="minorHAnsi" w:cstheme="minorHAnsi"/>
        </w:rPr>
      </w:pPr>
    </w:p>
    <w:p w14:paraId="475EF4EE" w14:textId="2335FCBB" w:rsidR="004F7B47" w:rsidRPr="00891956" w:rsidRDefault="000D2FC0" w:rsidP="001822B3">
      <w:p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Facility Repairs &amp; Updates</w:t>
      </w:r>
    </w:p>
    <w:p w14:paraId="5AF936B3" w14:textId="7014C214" w:rsidR="005A4E88" w:rsidRPr="00891956" w:rsidRDefault="005A4E88" w:rsidP="009C227B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Tricia </w:t>
      </w:r>
      <w:r w:rsidR="00772C12">
        <w:rPr>
          <w:rFonts w:asciiTheme="minorHAnsi" w:eastAsia="Arial" w:hAnsiTheme="minorHAnsi" w:cstheme="minorHAnsi"/>
        </w:rPr>
        <w:t xml:space="preserve">has been in contact </w:t>
      </w:r>
      <w:r w:rsidRPr="00891956">
        <w:rPr>
          <w:rFonts w:asciiTheme="minorHAnsi" w:eastAsia="Arial" w:hAnsiTheme="minorHAnsi" w:cstheme="minorHAnsi"/>
        </w:rPr>
        <w:t>with Town Admin</w:t>
      </w:r>
      <w:r w:rsidR="004476BD">
        <w:rPr>
          <w:rFonts w:asciiTheme="minorHAnsi" w:eastAsia="Arial" w:hAnsiTheme="minorHAnsi" w:cstheme="minorHAnsi"/>
        </w:rPr>
        <w:t>istrator</w:t>
      </w:r>
      <w:r w:rsidRPr="00891956">
        <w:rPr>
          <w:rFonts w:asciiTheme="minorHAnsi" w:eastAsia="Arial" w:hAnsiTheme="minorHAnsi" w:cstheme="minorHAnsi"/>
        </w:rPr>
        <w:t xml:space="preserve"> – he is expecting the engineering plan for the Library HVAC system next week. </w:t>
      </w:r>
    </w:p>
    <w:p w14:paraId="60C209F6" w14:textId="33FEAEAB" w:rsidR="005A4E88" w:rsidRPr="00891956" w:rsidRDefault="005A4E88" w:rsidP="009C227B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Furnace is working OK for the time being</w:t>
      </w:r>
      <w:r w:rsidR="004476BD">
        <w:rPr>
          <w:rFonts w:asciiTheme="minorHAnsi" w:eastAsia="Arial" w:hAnsiTheme="minorHAnsi" w:cstheme="minorHAnsi"/>
        </w:rPr>
        <w:t>.</w:t>
      </w:r>
    </w:p>
    <w:p w14:paraId="5BBA6FBE" w14:textId="76EDF6AB" w:rsidR="005A4E88" w:rsidRPr="00891956" w:rsidRDefault="004476BD" w:rsidP="009C227B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 xml:space="preserve">Covers for the window air conditioners have been ordered for the </w:t>
      </w:r>
      <w:r w:rsidR="00772C12">
        <w:rPr>
          <w:rFonts w:asciiTheme="minorHAnsi" w:eastAsia="Arial" w:hAnsiTheme="minorHAnsi" w:cstheme="minorHAnsi"/>
        </w:rPr>
        <w:t>P</w:t>
      </w:r>
      <w:r w:rsidR="005A4E88" w:rsidRPr="00891956">
        <w:rPr>
          <w:rFonts w:asciiTheme="minorHAnsi" w:eastAsia="Arial" w:hAnsiTheme="minorHAnsi" w:cstheme="minorHAnsi"/>
        </w:rPr>
        <w:t>rogram</w:t>
      </w:r>
      <w:r>
        <w:rPr>
          <w:rFonts w:asciiTheme="minorHAnsi" w:eastAsia="Arial" w:hAnsiTheme="minorHAnsi" w:cstheme="minorHAnsi"/>
        </w:rPr>
        <w:t xml:space="preserve"> </w:t>
      </w:r>
      <w:r w:rsidR="00772C12">
        <w:rPr>
          <w:rFonts w:asciiTheme="minorHAnsi" w:eastAsia="Arial" w:hAnsiTheme="minorHAnsi" w:cstheme="minorHAnsi"/>
        </w:rPr>
        <w:t xml:space="preserve">Room and the </w:t>
      </w:r>
      <w:r>
        <w:rPr>
          <w:rFonts w:asciiTheme="minorHAnsi" w:eastAsia="Arial" w:hAnsiTheme="minorHAnsi" w:cstheme="minorHAnsi"/>
        </w:rPr>
        <w:t>Children’s</w:t>
      </w:r>
      <w:r w:rsidR="005A4E88" w:rsidRPr="00891956">
        <w:rPr>
          <w:rFonts w:asciiTheme="minorHAnsi" w:eastAsia="Arial" w:hAnsiTheme="minorHAnsi" w:cstheme="minorHAnsi"/>
        </w:rPr>
        <w:t xml:space="preserve"> </w:t>
      </w:r>
      <w:r>
        <w:rPr>
          <w:rFonts w:asciiTheme="minorHAnsi" w:eastAsia="Arial" w:hAnsiTheme="minorHAnsi" w:cstheme="minorHAnsi"/>
        </w:rPr>
        <w:t>R</w:t>
      </w:r>
      <w:r w:rsidR="005A4E88" w:rsidRPr="00891956">
        <w:rPr>
          <w:rFonts w:asciiTheme="minorHAnsi" w:eastAsia="Arial" w:hAnsiTheme="minorHAnsi" w:cstheme="minorHAnsi"/>
        </w:rPr>
        <w:t xml:space="preserve">oom. </w:t>
      </w:r>
    </w:p>
    <w:p w14:paraId="630F60C2" w14:textId="658FC849" w:rsidR="005A4E88" w:rsidRPr="00891956" w:rsidRDefault="005A4E88" w:rsidP="009C227B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Timeframe on HVAC is TBD</w:t>
      </w:r>
      <w:r w:rsidR="004476BD">
        <w:rPr>
          <w:rFonts w:asciiTheme="minorHAnsi" w:eastAsia="Arial" w:hAnsiTheme="minorHAnsi" w:cstheme="minorHAnsi"/>
        </w:rPr>
        <w:t>.</w:t>
      </w:r>
    </w:p>
    <w:p w14:paraId="62697F6F" w14:textId="48259EB2" w:rsidR="00DF6132" w:rsidRPr="00891956" w:rsidRDefault="00DF6132" w:rsidP="00DF6132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Smoke alarms – </w:t>
      </w:r>
      <w:r w:rsidR="005A4E88" w:rsidRPr="00891956">
        <w:rPr>
          <w:rFonts w:asciiTheme="minorHAnsi" w:eastAsia="Arial" w:hAnsiTheme="minorHAnsi" w:cstheme="minorHAnsi"/>
        </w:rPr>
        <w:t>Custom Alarms installed the new smoke detectors (7) and we are now up to code. Tricia</w:t>
      </w:r>
      <w:r w:rsidR="006522F5" w:rsidRPr="00891956">
        <w:rPr>
          <w:rFonts w:asciiTheme="minorHAnsi" w:eastAsia="Arial" w:hAnsiTheme="minorHAnsi" w:cstheme="minorHAnsi"/>
        </w:rPr>
        <w:t xml:space="preserve"> notified HFD that the </w:t>
      </w:r>
      <w:r w:rsidR="004476BD">
        <w:rPr>
          <w:rFonts w:asciiTheme="minorHAnsi" w:eastAsia="Arial" w:hAnsiTheme="minorHAnsi" w:cstheme="minorHAnsi"/>
        </w:rPr>
        <w:t>alarms have been installed</w:t>
      </w:r>
      <w:r w:rsidR="006522F5" w:rsidRPr="00891956">
        <w:rPr>
          <w:rFonts w:asciiTheme="minorHAnsi" w:eastAsia="Arial" w:hAnsiTheme="minorHAnsi" w:cstheme="minorHAnsi"/>
        </w:rPr>
        <w:t>.</w:t>
      </w:r>
    </w:p>
    <w:p w14:paraId="6E2A0CE7" w14:textId="429C70BE" w:rsidR="00DF6132" w:rsidRPr="00891956" w:rsidRDefault="006522F5" w:rsidP="00DF6132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lastRenderedPageBreak/>
        <w:t>Dyn</w:t>
      </w:r>
      <w:bookmarkStart w:id="0" w:name="_GoBack"/>
      <w:bookmarkEnd w:id="0"/>
      <w:r w:rsidRPr="00891956">
        <w:rPr>
          <w:rFonts w:asciiTheme="minorHAnsi" w:eastAsia="Arial" w:hAnsiTheme="minorHAnsi" w:cstheme="minorHAnsi"/>
        </w:rPr>
        <w:t>amic Janitorial did a great job on the c</w:t>
      </w:r>
      <w:r w:rsidR="00DF6132" w:rsidRPr="00891956">
        <w:rPr>
          <w:rFonts w:asciiTheme="minorHAnsi" w:eastAsia="Arial" w:hAnsiTheme="minorHAnsi" w:cstheme="minorHAnsi"/>
        </w:rPr>
        <w:t xml:space="preserve">arpet cleaning </w:t>
      </w:r>
      <w:r w:rsidRPr="00891956">
        <w:rPr>
          <w:rFonts w:asciiTheme="minorHAnsi" w:eastAsia="Arial" w:hAnsiTheme="minorHAnsi" w:cstheme="minorHAnsi"/>
        </w:rPr>
        <w:t>over</w:t>
      </w:r>
      <w:r w:rsidR="00DF6132" w:rsidRPr="00891956">
        <w:rPr>
          <w:rFonts w:asciiTheme="minorHAnsi" w:eastAsia="Arial" w:hAnsiTheme="minorHAnsi" w:cstheme="minorHAnsi"/>
        </w:rPr>
        <w:t xml:space="preserve"> the weekend of November 10</w:t>
      </w:r>
      <w:r w:rsidR="00DF6132" w:rsidRPr="00891956">
        <w:rPr>
          <w:rFonts w:asciiTheme="minorHAnsi" w:eastAsia="Arial" w:hAnsiTheme="minorHAnsi" w:cstheme="minorHAnsi"/>
          <w:vertAlign w:val="superscript"/>
        </w:rPr>
        <w:t>th</w:t>
      </w:r>
      <w:r w:rsidR="00DF6132" w:rsidRPr="00891956">
        <w:rPr>
          <w:rFonts w:asciiTheme="minorHAnsi" w:eastAsia="Arial" w:hAnsiTheme="minorHAnsi" w:cstheme="minorHAnsi"/>
        </w:rPr>
        <w:t xml:space="preserve">. </w:t>
      </w:r>
      <w:r w:rsidRPr="00891956">
        <w:rPr>
          <w:rFonts w:asciiTheme="minorHAnsi" w:eastAsia="Arial" w:hAnsiTheme="minorHAnsi" w:cstheme="minorHAnsi"/>
        </w:rPr>
        <w:t>They repositioned/replaced all of the furniture after the carpet cleaning.</w:t>
      </w:r>
    </w:p>
    <w:p w14:paraId="069E06EA" w14:textId="14612797" w:rsidR="006522F5" w:rsidRPr="00891956" w:rsidRDefault="006522F5" w:rsidP="00DF6132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Gutters are scheduled to be cleaned after Thanksgiving</w:t>
      </w:r>
      <w:r w:rsidR="004476BD">
        <w:rPr>
          <w:rFonts w:asciiTheme="minorHAnsi" w:eastAsia="Arial" w:hAnsiTheme="minorHAnsi" w:cstheme="minorHAnsi"/>
        </w:rPr>
        <w:t>.</w:t>
      </w:r>
    </w:p>
    <w:p w14:paraId="5B6A83CE" w14:textId="6B8CCBBF" w:rsidR="000D6C21" w:rsidRPr="00891956" w:rsidRDefault="000D6C21" w:rsidP="000D2FC0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Statue of Hope is scheduled to be</w:t>
      </w:r>
      <w:r w:rsidR="00371B1B" w:rsidRPr="00891956">
        <w:rPr>
          <w:rFonts w:asciiTheme="minorHAnsi" w:eastAsia="Arial" w:hAnsiTheme="minorHAnsi" w:cstheme="minorHAnsi"/>
        </w:rPr>
        <w:t xml:space="preserve"> covered tomorrow (November 15)/scaffolding be put up. Tricia drained the water from the upper fountain and Hopedale Highway Department is going to come over to remove the leaves. </w:t>
      </w:r>
    </w:p>
    <w:p w14:paraId="202A25A4" w14:textId="464BE7B0" w:rsidR="00371B1B" w:rsidRPr="00891956" w:rsidRDefault="00371B1B" w:rsidP="000D2FC0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Tree removal and planting – The Friends </w:t>
      </w:r>
      <w:r w:rsidR="004476BD">
        <w:rPr>
          <w:rFonts w:asciiTheme="minorHAnsi" w:eastAsia="Arial" w:hAnsiTheme="minorHAnsi" w:cstheme="minorHAnsi"/>
        </w:rPr>
        <w:t xml:space="preserve">of the Library </w:t>
      </w:r>
      <w:r w:rsidRPr="00891956">
        <w:rPr>
          <w:rFonts w:asciiTheme="minorHAnsi" w:eastAsia="Arial" w:hAnsiTheme="minorHAnsi" w:cstheme="minorHAnsi"/>
        </w:rPr>
        <w:t>have been looking for a location to plant a memorial tree for</w:t>
      </w:r>
      <w:r w:rsidR="004476BD">
        <w:rPr>
          <w:rFonts w:asciiTheme="minorHAnsi" w:eastAsia="Arial" w:hAnsiTheme="minorHAnsi" w:cstheme="minorHAnsi"/>
        </w:rPr>
        <w:t xml:space="preserve"> Nancy Collins. The Li</w:t>
      </w:r>
      <w:r w:rsidRPr="00891956">
        <w:rPr>
          <w:rFonts w:asciiTheme="minorHAnsi" w:eastAsia="Arial" w:hAnsiTheme="minorHAnsi" w:cstheme="minorHAnsi"/>
        </w:rPr>
        <w:t>brary has a decaying tree on the corner of the property. Possibility of putting it there. Chris Seaver reached out to the Tree Warden a few times for confirmation that we could have the decaying tree removed and plant the new tree there – maybe a flowering dogwood? Waiting on additional info.</w:t>
      </w:r>
    </w:p>
    <w:p w14:paraId="00E19A1F" w14:textId="4E60BD62" w:rsidR="00371B1B" w:rsidRPr="00891956" w:rsidRDefault="00371B1B" w:rsidP="000D2FC0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A</w:t>
      </w:r>
      <w:r w:rsidR="004476BD">
        <w:rPr>
          <w:rFonts w:asciiTheme="minorHAnsi" w:eastAsia="Arial" w:hAnsiTheme="minorHAnsi" w:cstheme="minorHAnsi"/>
        </w:rPr>
        <w:t>s part of another project, the L</w:t>
      </w:r>
      <w:r w:rsidRPr="00891956">
        <w:rPr>
          <w:rFonts w:asciiTheme="minorHAnsi" w:eastAsia="Arial" w:hAnsiTheme="minorHAnsi" w:cstheme="minorHAnsi"/>
        </w:rPr>
        <w:t>ibrary had some overhead lights/lightbulbs replaced.</w:t>
      </w:r>
    </w:p>
    <w:p w14:paraId="7AA6199F" w14:textId="77777777" w:rsidR="009C227B" w:rsidRPr="00891956" w:rsidRDefault="009C227B" w:rsidP="009C227B">
      <w:pPr>
        <w:spacing w:after="0" w:line="240" w:lineRule="auto"/>
        <w:rPr>
          <w:rFonts w:asciiTheme="minorHAnsi" w:eastAsia="Arial" w:hAnsiTheme="minorHAnsi" w:cstheme="minorHAnsi"/>
        </w:rPr>
      </w:pPr>
    </w:p>
    <w:p w14:paraId="17EDB517" w14:textId="065139E0" w:rsidR="00D16B8A" w:rsidRPr="00891956" w:rsidRDefault="004476BD" w:rsidP="001822B3">
      <w:pPr>
        <w:spacing w:after="0" w:line="240" w:lineRule="auto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Staffing Update</w:t>
      </w:r>
    </w:p>
    <w:p w14:paraId="3192BDC4" w14:textId="704E2699" w:rsidR="00371B1B" w:rsidRPr="00891956" w:rsidRDefault="00C57F0F" w:rsidP="00C57F0F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Laura </w:t>
      </w:r>
      <w:r w:rsidR="00371B1B" w:rsidRPr="00891956">
        <w:rPr>
          <w:rFonts w:asciiTheme="minorHAnsi" w:eastAsia="Arial" w:hAnsiTheme="minorHAnsi" w:cstheme="minorHAnsi"/>
        </w:rPr>
        <w:t>has been here for a little over 2 months and is running lots of great programs and they are growing in popularity</w:t>
      </w:r>
      <w:r w:rsidR="004476BD">
        <w:rPr>
          <w:rFonts w:asciiTheme="minorHAnsi" w:eastAsia="Arial" w:hAnsiTheme="minorHAnsi" w:cstheme="minorHAnsi"/>
        </w:rPr>
        <w:t>.</w:t>
      </w:r>
    </w:p>
    <w:p w14:paraId="3ABEBCB5" w14:textId="221CFD0D" w:rsidR="00371B1B" w:rsidRPr="00891956" w:rsidRDefault="00371B1B" w:rsidP="00772C12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As of this morning, the attendance on Toddler Tunes is 11 – great attendance</w:t>
      </w:r>
      <w:r w:rsidR="00772C12">
        <w:rPr>
          <w:rFonts w:asciiTheme="minorHAnsi" w:eastAsia="Arial" w:hAnsiTheme="minorHAnsi" w:cstheme="minorHAnsi"/>
        </w:rPr>
        <w:t>!</w:t>
      </w:r>
    </w:p>
    <w:p w14:paraId="070190A2" w14:textId="7F77F912" w:rsidR="00371B1B" w:rsidRPr="00891956" w:rsidRDefault="00371B1B" w:rsidP="00371B1B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Laura has been doing a lot of weeding of the children’s collection and all weeded books were picked up in preparation for the carpet cleaning. </w:t>
      </w:r>
    </w:p>
    <w:p w14:paraId="167475E8" w14:textId="6B551290" w:rsidR="00371B1B" w:rsidRPr="00891956" w:rsidRDefault="00371B1B" w:rsidP="00371B1B">
      <w:pPr>
        <w:spacing w:after="0" w:line="240" w:lineRule="auto"/>
        <w:ind w:left="1080"/>
        <w:rPr>
          <w:rFonts w:asciiTheme="minorHAnsi" w:eastAsia="Arial" w:hAnsiTheme="minorHAnsi" w:cstheme="minorHAnsi"/>
        </w:rPr>
      </w:pPr>
    </w:p>
    <w:p w14:paraId="3E3772B3" w14:textId="7DF8D03A" w:rsidR="004949B9" w:rsidRPr="00891956" w:rsidRDefault="00CB4A40" w:rsidP="004949B9">
      <w:pPr>
        <w:spacing w:after="0"/>
        <w:rPr>
          <w:rFonts w:asciiTheme="minorHAnsi" w:hAnsiTheme="minorHAnsi" w:cstheme="minorHAnsi"/>
        </w:rPr>
      </w:pPr>
      <w:r w:rsidRPr="00891956">
        <w:rPr>
          <w:rFonts w:asciiTheme="minorHAnsi" w:hAnsiTheme="minorHAnsi" w:cstheme="minorHAnsi"/>
        </w:rPr>
        <w:t>Budget Update FY24</w:t>
      </w:r>
    </w:p>
    <w:p w14:paraId="4B91795C" w14:textId="214BC3EE" w:rsidR="00D85B3E" w:rsidRPr="00891956" w:rsidRDefault="000743AD" w:rsidP="004E4849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Tracking as expected</w:t>
      </w:r>
    </w:p>
    <w:p w14:paraId="570A68C8" w14:textId="40887CCC" w:rsidR="008F61F2" w:rsidRDefault="004476BD" w:rsidP="008F61F2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eastAsia="Arial" w:hAnsiTheme="minorHAnsi" w:cstheme="minorHAnsi"/>
        </w:rPr>
      </w:pPr>
      <w:r w:rsidRPr="00772C12">
        <w:rPr>
          <w:rFonts w:asciiTheme="minorHAnsi" w:eastAsia="Arial" w:hAnsiTheme="minorHAnsi" w:cstheme="minorHAnsi"/>
        </w:rPr>
        <w:t>Tricia will be meeting with the T</w:t>
      </w:r>
      <w:r w:rsidR="000743AD" w:rsidRPr="00772C12">
        <w:rPr>
          <w:rFonts w:asciiTheme="minorHAnsi" w:eastAsia="Arial" w:hAnsiTheme="minorHAnsi" w:cstheme="minorHAnsi"/>
        </w:rPr>
        <w:t xml:space="preserve">own </w:t>
      </w:r>
      <w:r w:rsidRPr="00772C12">
        <w:rPr>
          <w:rFonts w:asciiTheme="minorHAnsi" w:eastAsia="Arial" w:hAnsiTheme="minorHAnsi" w:cstheme="minorHAnsi"/>
        </w:rPr>
        <w:t>A</w:t>
      </w:r>
      <w:r w:rsidR="000743AD" w:rsidRPr="00772C12">
        <w:rPr>
          <w:rFonts w:asciiTheme="minorHAnsi" w:eastAsia="Arial" w:hAnsiTheme="minorHAnsi" w:cstheme="minorHAnsi"/>
        </w:rPr>
        <w:t xml:space="preserve">ccountant on 11/15 to review </w:t>
      </w:r>
      <w:r w:rsidR="00772C12" w:rsidRPr="00772C12">
        <w:rPr>
          <w:rFonts w:asciiTheme="minorHAnsi" w:eastAsia="Arial" w:hAnsiTheme="minorHAnsi" w:cstheme="minorHAnsi"/>
        </w:rPr>
        <w:t xml:space="preserve">FY2024 in preparation for getting ready for the FY25 budget cycle. </w:t>
      </w:r>
    </w:p>
    <w:p w14:paraId="4F28722E" w14:textId="77777777" w:rsidR="00772C12" w:rsidRPr="00772C12" w:rsidRDefault="00772C12" w:rsidP="00772C12">
      <w:pPr>
        <w:pStyle w:val="ListParagraph"/>
        <w:spacing w:after="0" w:line="240" w:lineRule="auto"/>
        <w:rPr>
          <w:rFonts w:asciiTheme="minorHAnsi" w:eastAsia="Arial" w:hAnsiTheme="minorHAnsi" w:cstheme="minorHAnsi"/>
        </w:rPr>
      </w:pPr>
    </w:p>
    <w:p w14:paraId="6D82C867" w14:textId="77777777" w:rsidR="000743AD" w:rsidRPr="00891956" w:rsidRDefault="000743AD" w:rsidP="00C50B8D">
      <w:p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Furnishings</w:t>
      </w:r>
    </w:p>
    <w:p w14:paraId="6B86E052" w14:textId="2683CCFA" w:rsidR="000743AD" w:rsidRPr="00891956" w:rsidRDefault="000743AD" w:rsidP="000743AD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Have the ARSL grant for re</w:t>
      </w:r>
      <w:r w:rsidR="00772C12">
        <w:rPr>
          <w:rFonts w:asciiTheme="minorHAnsi" w:eastAsia="Arial" w:hAnsiTheme="minorHAnsi" w:cstheme="minorHAnsi"/>
        </w:rPr>
        <w:t>-imagining the P</w:t>
      </w:r>
      <w:r w:rsidRPr="00891956">
        <w:rPr>
          <w:rFonts w:asciiTheme="minorHAnsi" w:eastAsia="Arial" w:hAnsiTheme="minorHAnsi" w:cstheme="minorHAnsi"/>
        </w:rPr>
        <w:t xml:space="preserve">rogram </w:t>
      </w:r>
      <w:r w:rsidR="00772C12">
        <w:rPr>
          <w:rFonts w:asciiTheme="minorHAnsi" w:eastAsia="Arial" w:hAnsiTheme="minorHAnsi" w:cstheme="minorHAnsi"/>
        </w:rPr>
        <w:t>R</w:t>
      </w:r>
      <w:r w:rsidRPr="00891956">
        <w:rPr>
          <w:rFonts w:asciiTheme="minorHAnsi" w:eastAsia="Arial" w:hAnsiTheme="minorHAnsi" w:cstheme="minorHAnsi"/>
        </w:rPr>
        <w:t xml:space="preserve">oom. </w:t>
      </w:r>
    </w:p>
    <w:p w14:paraId="0DAD41C0" w14:textId="029074D9" w:rsidR="000743AD" w:rsidRPr="00891956" w:rsidRDefault="000743AD" w:rsidP="000743AD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Proposed getting new European style chairs that are stackable up to 35 on a cart or 8 on the floor with </w:t>
      </w:r>
      <w:r w:rsidR="00605572" w:rsidRPr="00891956">
        <w:rPr>
          <w:rFonts w:asciiTheme="minorHAnsi" w:eastAsia="Arial" w:hAnsiTheme="minorHAnsi" w:cstheme="minorHAnsi"/>
        </w:rPr>
        <w:t>“Hopedale B</w:t>
      </w:r>
      <w:r w:rsidRPr="00891956">
        <w:rPr>
          <w:rFonts w:asciiTheme="minorHAnsi" w:eastAsia="Arial" w:hAnsiTheme="minorHAnsi" w:cstheme="minorHAnsi"/>
        </w:rPr>
        <w:t>lue</w:t>
      </w:r>
      <w:r w:rsidR="00605572" w:rsidRPr="00891956">
        <w:rPr>
          <w:rFonts w:asciiTheme="minorHAnsi" w:eastAsia="Arial" w:hAnsiTheme="minorHAnsi" w:cstheme="minorHAnsi"/>
        </w:rPr>
        <w:t>”</w:t>
      </w:r>
      <w:r w:rsidRPr="00891956">
        <w:rPr>
          <w:rFonts w:asciiTheme="minorHAnsi" w:eastAsia="Arial" w:hAnsiTheme="minorHAnsi" w:cstheme="minorHAnsi"/>
        </w:rPr>
        <w:t xml:space="preserve"> upholstery. Both armed and armless chairs.</w:t>
      </w:r>
    </w:p>
    <w:p w14:paraId="58891DF2" w14:textId="5492C32F" w:rsidR="000743AD" w:rsidRPr="00891956" w:rsidRDefault="00605572" w:rsidP="000743AD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Library was approved in the first round for state aid. First half is $7420.34. </w:t>
      </w:r>
    </w:p>
    <w:p w14:paraId="023C0B86" w14:textId="5CC528DC" w:rsidR="00605572" w:rsidRPr="00891956" w:rsidRDefault="00605572" w:rsidP="000743AD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$7,746.00 is the amount for the chairs and can be funded out of the remaining ARSL grant and either the Ho</w:t>
      </w:r>
      <w:r w:rsidR="004476BD">
        <w:rPr>
          <w:rFonts w:asciiTheme="minorHAnsi" w:eastAsia="Arial" w:hAnsiTheme="minorHAnsi" w:cstheme="minorHAnsi"/>
        </w:rPr>
        <w:t>pedale Community Fund, Seven Hills G</w:t>
      </w:r>
      <w:r w:rsidRPr="00891956">
        <w:rPr>
          <w:rFonts w:asciiTheme="minorHAnsi" w:eastAsia="Arial" w:hAnsiTheme="minorHAnsi" w:cstheme="minorHAnsi"/>
        </w:rPr>
        <w:t xml:space="preserve">rant </w:t>
      </w:r>
      <w:proofErr w:type="gramStart"/>
      <w:r w:rsidR="004476BD">
        <w:rPr>
          <w:rFonts w:asciiTheme="minorHAnsi" w:eastAsia="Arial" w:hAnsiTheme="minorHAnsi" w:cstheme="minorHAnsi"/>
        </w:rPr>
        <w:t>F</w:t>
      </w:r>
      <w:r w:rsidRPr="00891956">
        <w:rPr>
          <w:rFonts w:asciiTheme="minorHAnsi" w:eastAsia="Arial" w:hAnsiTheme="minorHAnsi" w:cstheme="minorHAnsi"/>
        </w:rPr>
        <w:t>unding</w:t>
      </w:r>
      <w:proofErr w:type="gramEnd"/>
      <w:r w:rsidRPr="00891956">
        <w:rPr>
          <w:rFonts w:asciiTheme="minorHAnsi" w:eastAsia="Arial" w:hAnsiTheme="minorHAnsi" w:cstheme="minorHAnsi"/>
        </w:rPr>
        <w:t xml:space="preserve">, or State Aid. </w:t>
      </w:r>
    </w:p>
    <w:p w14:paraId="0F67EB26" w14:textId="47504294" w:rsidR="00605572" w:rsidRPr="00891956" w:rsidRDefault="00605572" w:rsidP="00605572">
      <w:pPr>
        <w:pStyle w:val="ListParagraph"/>
        <w:numPr>
          <w:ilvl w:val="1"/>
          <w:numId w:val="18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Chris Seaver made a motion to spend the amount of $7,746 for the chairs to be paid from the AR</w:t>
      </w:r>
      <w:r w:rsidR="004476BD">
        <w:rPr>
          <w:rFonts w:asciiTheme="minorHAnsi" w:eastAsia="Arial" w:hAnsiTheme="minorHAnsi" w:cstheme="minorHAnsi"/>
        </w:rPr>
        <w:t>SL grant and remaining Hopedale Community / Seven Hills Grant Funds</w:t>
      </w:r>
      <w:r w:rsidRPr="00891956">
        <w:rPr>
          <w:rFonts w:asciiTheme="minorHAnsi" w:eastAsia="Arial" w:hAnsiTheme="minorHAnsi" w:cstheme="minorHAnsi"/>
        </w:rPr>
        <w:t>. Fred Oldfield III seconded. All voted in favor.</w:t>
      </w:r>
    </w:p>
    <w:p w14:paraId="6084EBEF" w14:textId="77777777" w:rsidR="000743AD" w:rsidRPr="00891956" w:rsidRDefault="000743AD" w:rsidP="00C50B8D">
      <w:pPr>
        <w:spacing w:after="0" w:line="240" w:lineRule="auto"/>
        <w:rPr>
          <w:rFonts w:asciiTheme="minorHAnsi" w:eastAsia="Arial" w:hAnsiTheme="minorHAnsi" w:cstheme="minorHAnsi"/>
        </w:rPr>
      </w:pPr>
    </w:p>
    <w:p w14:paraId="0D60BE94" w14:textId="4D4F0530" w:rsidR="00C50B8D" w:rsidRPr="00891956" w:rsidRDefault="00FE4E0B" w:rsidP="00C50B8D">
      <w:p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Library </w:t>
      </w:r>
      <w:r w:rsidR="006E7038" w:rsidRPr="00891956">
        <w:rPr>
          <w:rFonts w:asciiTheme="minorHAnsi" w:eastAsia="Arial" w:hAnsiTheme="minorHAnsi" w:cstheme="minorHAnsi"/>
        </w:rPr>
        <w:t>Strategic Plan</w:t>
      </w:r>
      <w:r w:rsidR="005C5673" w:rsidRPr="00891956">
        <w:rPr>
          <w:rFonts w:asciiTheme="minorHAnsi" w:eastAsia="Arial" w:hAnsiTheme="minorHAnsi" w:cstheme="minorHAnsi"/>
        </w:rPr>
        <w:t>ning Update</w:t>
      </w:r>
    </w:p>
    <w:p w14:paraId="491608A2" w14:textId="5D1D702D" w:rsidR="00B462CB" w:rsidRPr="00891956" w:rsidRDefault="005D4338" w:rsidP="008F61F2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The Strategic Plan </w:t>
      </w:r>
      <w:r w:rsidR="004476BD">
        <w:rPr>
          <w:rFonts w:asciiTheme="minorHAnsi" w:eastAsia="Arial" w:hAnsiTheme="minorHAnsi" w:cstheme="minorHAnsi"/>
        </w:rPr>
        <w:t>will be submitted online.</w:t>
      </w:r>
    </w:p>
    <w:p w14:paraId="3633F4F1" w14:textId="4D655500" w:rsidR="00B462CB" w:rsidRPr="00891956" w:rsidRDefault="00B462CB" w:rsidP="008F61F2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Action Plan is due December 1</w:t>
      </w:r>
      <w:r w:rsidR="004476BD">
        <w:rPr>
          <w:rFonts w:asciiTheme="minorHAnsi" w:eastAsia="Arial" w:hAnsiTheme="minorHAnsi" w:cstheme="minorHAnsi"/>
        </w:rPr>
        <w:t>.</w:t>
      </w:r>
    </w:p>
    <w:p w14:paraId="746C90DC" w14:textId="0D476332" w:rsidR="005D4338" w:rsidRPr="00891956" w:rsidRDefault="00B462CB" w:rsidP="00A05A43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Action plan</w:t>
      </w:r>
      <w:r w:rsidR="00A05A43" w:rsidRPr="00891956">
        <w:rPr>
          <w:rFonts w:asciiTheme="minorHAnsi" w:eastAsia="Arial" w:hAnsiTheme="minorHAnsi" w:cstheme="minorHAnsi"/>
        </w:rPr>
        <w:t xml:space="preserve">/Strategic Plan </w:t>
      </w:r>
      <w:proofErr w:type="gramStart"/>
      <w:r w:rsidR="00A05A43" w:rsidRPr="00891956">
        <w:rPr>
          <w:rFonts w:asciiTheme="minorHAnsi" w:eastAsia="Arial" w:hAnsiTheme="minorHAnsi" w:cstheme="minorHAnsi"/>
        </w:rPr>
        <w:t>were</w:t>
      </w:r>
      <w:proofErr w:type="gramEnd"/>
      <w:r w:rsidR="00A05A43" w:rsidRPr="00891956">
        <w:rPr>
          <w:rFonts w:asciiTheme="minorHAnsi" w:eastAsia="Arial" w:hAnsiTheme="minorHAnsi" w:cstheme="minorHAnsi"/>
        </w:rPr>
        <w:t xml:space="preserve"> reviewed</w:t>
      </w:r>
      <w:r w:rsidR="00772C12">
        <w:rPr>
          <w:rFonts w:asciiTheme="minorHAnsi" w:eastAsia="Arial" w:hAnsiTheme="minorHAnsi" w:cstheme="minorHAnsi"/>
        </w:rPr>
        <w:t xml:space="preserve"> by the Board.</w:t>
      </w:r>
      <w:r w:rsidR="00A05A43" w:rsidRPr="00891956">
        <w:rPr>
          <w:rFonts w:asciiTheme="minorHAnsi" w:eastAsia="Arial" w:hAnsiTheme="minorHAnsi" w:cstheme="minorHAnsi"/>
        </w:rPr>
        <w:t xml:space="preserve"> Fred Oldfield III made a motion to accept both documents and Marie Riddell seconded.</w:t>
      </w:r>
      <w:r w:rsidR="004476BD">
        <w:rPr>
          <w:rFonts w:asciiTheme="minorHAnsi" w:eastAsia="Arial" w:hAnsiTheme="minorHAnsi" w:cstheme="minorHAnsi"/>
        </w:rPr>
        <w:t xml:space="preserve"> </w:t>
      </w:r>
      <w:r w:rsidR="00A05A43" w:rsidRPr="00891956">
        <w:rPr>
          <w:rFonts w:asciiTheme="minorHAnsi" w:eastAsia="Arial" w:hAnsiTheme="minorHAnsi" w:cstheme="minorHAnsi"/>
        </w:rPr>
        <w:t xml:space="preserve"> All voted in favor.</w:t>
      </w:r>
    </w:p>
    <w:p w14:paraId="5B7FF29F" w14:textId="77777777" w:rsidR="008A7836" w:rsidRPr="00891956" w:rsidRDefault="008A7836" w:rsidP="0012641D">
      <w:pPr>
        <w:spacing w:after="0" w:line="240" w:lineRule="auto"/>
        <w:rPr>
          <w:rFonts w:asciiTheme="minorHAnsi" w:eastAsia="Arial" w:hAnsiTheme="minorHAnsi" w:cstheme="minorHAnsi"/>
        </w:rPr>
      </w:pPr>
    </w:p>
    <w:p w14:paraId="6C99B407" w14:textId="3000017C" w:rsidR="001072AA" w:rsidRPr="00891956" w:rsidRDefault="001A1717" w:rsidP="002230F3">
      <w:p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Friends of the Hopedal</w:t>
      </w:r>
      <w:r w:rsidR="005C5673" w:rsidRPr="00891956">
        <w:rPr>
          <w:rFonts w:asciiTheme="minorHAnsi" w:eastAsia="Arial" w:hAnsiTheme="minorHAnsi" w:cstheme="minorHAnsi"/>
        </w:rPr>
        <w:t>e Library</w:t>
      </w:r>
    </w:p>
    <w:p w14:paraId="7EB48F4F" w14:textId="0E04D072" w:rsidR="0083606B" w:rsidRPr="00891956" w:rsidRDefault="001072AA" w:rsidP="00717F64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There will be a fundraising </w:t>
      </w:r>
      <w:r w:rsidR="004476BD">
        <w:rPr>
          <w:rFonts w:asciiTheme="minorHAnsi" w:eastAsia="Arial" w:hAnsiTheme="minorHAnsi" w:cstheme="minorHAnsi"/>
        </w:rPr>
        <w:t>Wine &amp; Beer T</w:t>
      </w:r>
      <w:r w:rsidRPr="00891956">
        <w:rPr>
          <w:rFonts w:asciiTheme="minorHAnsi" w:eastAsia="Arial" w:hAnsiTheme="minorHAnsi" w:cstheme="minorHAnsi"/>
        </w:rPr>
        <w:t>asting on November 18</w:t>
      </w:r>
      <w:r w:rsidRPr="00891956">
        <w:rPr>
          <w:rFonts w:asciiTheme="minorHAnsi" w:eastAsia="Arial" w:hAnsiTheme="minorHAnsi" w:cstheme="minorHAnsi"/>
          <w:vertAlign w:val="superscript"/>
        </w:rPr>
        <w:t>th</w:t>
      </w:r>
      <w:r w:rsidRPr="00891956">
        <w:rPr>
          <w:rFonts w:asciiTheme="minorHAnsi" w:eastAsia="Arial" w:hAnsiTheme="minorHAnsi" w:cstheme="minorHAnsi"/>
        </w:rPr>
        <w:t xml:space="preserve"> at the Hopedale Country Club</w:t>
      </w:r>
      <w:r w:rsidR="005A4E88" w:rsidRPr="00891956">
        <w:rPr>
          <w:rFonts w:asciiTheme="minorHAnsi" w:eastAsia="Arial" w:hAnsiTheme="minorHAnsi" w:cstheme="minorHAnsi"/>
        </w:rPr>
        <w:t xml:space="preserve"> at 7pm</w:t>
      </w:r>
      <w:r w:rsidR="009B6081" w:rsidRPr="00891956">
        <w:rPr>
          <w:rFonts w:asciiTheme="minorHAnsi" w:eastAsia="Arial" w:hAnsiTheme="minorHAnsi" w:cstheme="minorHAnsi"/>
        </w:rPr>
        <w:t>.</w:t>
      </w:r>
    </w:p>
    <w:p w14:paraId="54C866B4" w14:textId="2304921A" w:rsidR="001072AA" w:rsidRPr="00891956" w:rsidRDefault="009E3CC4" w:rsidP="001072AA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Thanks to Gary Neve</w:t>
      </w:r>
      <w:r w:rsidR="004476BD">
        <w:rPr>
          <w:rFonts w:asciiTheme="minorHAnsi" w:eastAsia="Arial" w:hAnsiTheme="minorHAnsi" w:cstheme="minorHAnsi"/>
        </w:rPr>
        <w:t>s</w:t>
      </w:r>
      <w:r w:rsidR="005A4E88" w:rsidRPr="00891956">
        <w:rPr>
          <w:rFonts w:asciiTheme="minorHAnsi" w:eastAsia="Arial" w:hAnsiTheme="minorHAnsi" w:cstheme="minorHAnsi"/>
        </w:rPr>
        <w:t xml:space="preserve"> and the Hopedale Package Store</w:t>
      </w:r>
    </w:p>
    <w:p w14:paraId="38A97C81" w14:textId="62E9DDE1" w:rsidR="009E3CC4" w:rsidRPr="00891956" w:rsidRDefault="009E3CC4" w:rsidP="001072AA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There will be a 50/50 raffle</w:t>
      </w:r>
    </w:p>
    <w:p w14:paraId="2220E47A" w14:textId="744D64FD" w:rsidR="009E3CC4" w:rsidRPr="00891956" w:rsidRDefault="009E3CC4" w:rsidP="001072AA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Tickets are $20</w:t>
      </w:r>
      <w:r w:rsidR="004476BD">
        <w:rPr>
          <w:rFonts w:asciiTheme="minorHAnsi" w:eastAsia="Arial" w:hAnsiTheme="minorHAnsi" w:cstheme="minorHAnsi"/>
        </w:rPr>
        <w:t xml:space="preserve"> in advance / $25 at the door</w:t>
      </w:r>
    </w:p>
    <w:p w14:paraId="61ABDA08" w14:textId="41267C31" w:rsidR="00891956" w:rsidRPr="00891956" w:rsidRDefault="00891956" w:rsidP="00891956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December 9</w:t>
      </w:r>
      <w:r w:rsidRPr="00891956">
        <w:rPr>
          <w:rFonts w:asciiTheme="minorHAnsi" w:eastAsia="Arial" w:hAnsiTheme="minorHAnsi" w:cstheme="minorHAnsi"/>
          <w:vertAlign w:val="superscript"/>
        </w:rPr>
        <w:t>th</w:t>
      </w:r>
      <w:r w:rsidRPr="00891956">
        <w:rPr>
          <w:rFonts w:asciiTheme="minorHAnsi" w:eastAsia="Arial" w:hAnsiTheme="minorHAnsi" w:cstheme="minorHAnsi"/>
        </w:rPr>
        <w:t xml:space="preserve">, Janet Billings’ Holiday Choral </w:t>
      </w:r>
      <w:r w:rsidR="004476BD">
        <w:rPr>
          <w:rFonts w:asciiTheme="minorHAnsi" w:eastAsia="Arial" w:hAnsiTheme="minorHAnsi" w:cstheme="minorHAnsi"/>
        </w:rPr>
        <w:t>Quartet will be performing at the L</w:t>
      </w:r>
      <w:r w:rsidRPr="00891956">
        <w:rPr>
          <w:rFonts w:asciiTheme="minorHAnsi" w:eastAsia="Arial" w:hAnsiTheme="minorHAnsi" w:cstheme="minorHAnsi"/>
        </w:rPr>
        <w:t>ibrary from 1-2pm</w:t>
      </w:r>
    </w:p>
    <w:p w14:paraId="5BEB4CF4" w14:textId="7C7730F9" w:rsidR="00891956" w:rsidRPr="00891956" w:rsidRDefault="00891956" w:rsidP="00891956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lastRenderedPageBreak/>
        <w:t>The Friends are reaching out to businesses for sponsorships for museum passes</w:t>
      </w:r>
      <w:r w:rsidR="004476BD">
        <w:rPr>
          <w:rFonts w:asciiTheme="minorHAnsi" w:eastAsia="Arial" w:hAnsiTheme="minorHAnsi" w:cstheme="minorHAnsi"/>
        </w:rPr>
        <w:t>.</w:t>
      </w:r>
    </w:p>
    <w:p w14:paraId="26749E95" w14:textId="77777777" w:rsidR="001A1717" w:rsidRPr="00891956" w:rsidRDefault="001A1717" w:rsidP="0012641D">
      <w:pPr>
        <w:spacing w:after="0" w:line="240" w:lineRule="auto"/>
        <w:rPr>
          <w:rFonts w:asciiTheme="minorHAnsi" w:eastAsia="Arial" w:hAnsiTheme="minorHAnsi" w:cstheme="minorHAnsi"/>
        </w:rPr>
      </w:pPr>
    </w:p>
    <w:p w14:paraId="555844C8" w14:textId="77777777" w:rsidR="00C774A3" w:rsidRPr="00891956" w:rsidRDefault="00C774A3" w:rsidP="0012641D">
      <w:pPr>
        <w:spacing w:after="0" w:line="240" w:lineRule="auto"/>
        <w:rPr>
          <w:rFonts w:asciiTheme="minorHAnsi" w:eastAsia="Arial" w:hAnsiTheme="minorHAnsi" w:cstheme="minorHAnsi"/>
        </w:rPr>
      </w:pPr>
    </w:p>
    <w:p w14:paraId="00A68E28" w14:textId="10923DC4" w:rsidR="00C774A3" w:rsidRPr="00891956" w:rsidRDefault="00C774A3" w:rsidP="0012641D">
      <w:p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Programming Notes</w:t>
      </w:r>
    </w:p>
    <w:p w14:paraId="4DF27B74" w14:textId="77777777" w:rsidR="00891956" w:rsidRPr="00891956" w:rsidRDefault="00891956" w:rsidP="00891956">
      <w:pPr>
        <w:pStyle w:val="ListParagraph"/>
        <w:numPr>
          <w:ilvl w:val="0"/>
          <w:numId w:val="17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The Library is ready for the Winter Stroll! The Friends will be having a book and puzzle sale </w:t>
      </w:r>
    </w:p>
    <w:p w14:paraId="6A76E462" w14:textId="2CCAF2C3" w:rsidR="00891956" w:rsidRPr="00891956" w:rsidRDefault="00891956" w:rsidP="00891956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The Library will be open from 1</w:t>
      </w:r>
      <w:r w:rsidR="00772C12">
        <w:rPr>
          <w:rFonts w:asciiTheme="minorHAnsi" w:eastAsia="Arial" w:hAnsiTheme="minorHAnsi" w:cstheme="minorHAnsi"/>
        </w:rPr>
        <w:t>0</w:t>
      </w:r>
      <w:r w:rsidRPr="00891956">
        <w:rPr>
          <w:rFonts w:asciiTheme="minorHAnsi" w:eastAsia="Arial" w:hAnsiTheme="minorHAnsi" w:cstheme="minorHAnsi"/>
        </w:rPr>
        <w:t>-6 for the stroll and will have hot cocoa</w:t>
      </w:r>
      <w:r w:rsidR="00772C12">
        <w:rPr>
          <w:rFonts w:asciiTheme="minorHAnsi" w:eastAsia="Arial" w:hAnsiTheme="minorHAnsi" w:cstheme="minorHAnsi"/>
        </w:rPr>
        <w:t xml:space="preserve"> and hot mulled cider</w:t>
      </w:r>
      <w:r w:rsidRPr="00891956">
        <w:rPr>
          <w:rFonts w:asciiTheme="minorHAnsi" w:eastAsia="Arial" w:hAnsiTheme="minorHAnsi" w:cstheme="minorHAnsi"/>
        </w:rPr>
        <w:t xml:space="preserve"> for the cocoa crawl. (Good Luck!)</w:t>
      </w:r>
    </w:p>
    <w:p w14:paraId="2FBD4A69" w14:textId="25E562DD" w:rsidR="00C31882" w:rsidRPr="00891956" w:rsidRDefault="00C31882" w:rsidP="00C774A3">
      <w:pPr>
        <w:pStyle w:val="ListParagraph"/>
        <w:numPr>
          <w:ilvl w:val="0"/>
          <w:numId w:val="17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Adult c</w:t>
      </w:r>
      <w:r w:rsidR="00772C12">
        <w:rPr>
          <w:rFonts w:asciiTheme="minorHAnsi" w:eastAsia="Arial" w:hAnsiTheme="minorHAnsi" w:cstheme="minorHAnsi"/>
        </w:rPr>
        <w:t>raft classes are coming to the L</w:t>
      </w:r>
      <w:r w:rsidRPr="00891956">
        <w:rPr>
          <w:rFonts w:asciiTheme="minorHAnsi" w:eastAsia="Arial" w:hAnsiTheme="minorHAnsi" w:cstheme="minorHAnsi"/>
        </w:rPr>
        <w:t>ibrary</w:t>
      </w:r>
    </w:p>
    <w:p w14:paraId="6B97F5C5" w14:textId="57A833C7" w:rsidR="00C31882" w:rsidRPr="00891956" w:rsidRDefault="00C31882" w:rsidP="00C31882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Every 3</w:t>
      </w:r>
      <w:r w:rsidRPr="00891956">
        <w:rPr>
          <w:rFonts w:asciiTheme="minorHAnsi" w:eastAsia="Arial" w:hAnsiTheme="minorHAnsi" w:cstheme="minorHAnsi"/>
          <w:vertAlign w:val="superscript"/>
        </w:rPr>
        <w:t>rd</w:t>
      </w:r>
      <w:r w:rsidRPr="00891956">
        <w:rPr>
          <w:rFonts w:asciiTheme="minorHAnsi" w:eastAsia="Arial" w:hAnsiTheme="minorHAnsi" w:cstheme="minorHAnsi"/>
        </w:rPr>
        <w:t xml:space="preserve"> Monday from September through December</w:t>
      </w:r>
    </w:p>
    <w:p w14:paraId="19855128" w14:textId="2A5A4077" w:rsidR="00C31882" w:rsidRPr="00891956" w:rsidRDefault="00C31882" w:rsidP="00C31882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December is a terrarium project with needle felted animals</w:t>
      </w:r>
    </w:p>
    <w:p w14:paraId="04E07944" w14:textId="420C7F54" w:rsidR="00973896" w:rsidRPr="00891956" w:rsidRDefault="00891956" w:rsidP="00C31882">
      <w:pPr>
        <w:pStyle w:val="ListParagraph"/>
        <w:numPr>
          <w:ilvl w:val="0"/>
          <w:numId w:val="17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The 125</w:t>
      </w:r>
      <w:r w:rsidRPr="00891956">
        <w:rPr>
          <w:rFonts w:asciiTheme="minorHAnsi" w:eastAsia="Arial" w:hAnsiTheme="minorHAnsi" w:cstheme="minorHAnsi"/>
          <w:vertAlign w:val="superscript"/>
        </w:rPr>
        <w:t>th</w:t>
      </w:r>
      <w:r w:rsidR="00772C12">
        <w:rPr>
          <w:rFonts w:asciiTheme="minorHAnsi" w:eastAsia="Arial" w:hAnsiTheme="minorHAnsi" w:cstheme="minorHAnsi"/>
        </w:rPr>
        <w:t xml:space="preserve"> A</w:t>
      </w:r>
      <w:r w:rsidRPr="00891956">
        <w:rPr>
          <w:rFonts w:asciiTheme="minorHAnsi" w:eastAsia="Arial" w:hAnsiTheme="minorHAnsi" w:cstheme="minorHAnsi"/>
        </w:rPr>
        <w:t xml:space="preserve">nniversary for the </w:t>
      </w:r>
      <w:r w:rsidR="00772C12">
        <w:rPr>
          <w:rFonts w:asciiTheme="minorHAnsi" w:eastAsia="Arial" w:hAnsiTheme="minorHAnsi" w:cstheme="minorHAnsi"/>
        </w:rPr>
        <w:t>L</w:t>
      </w:r>
      <w:r w:rsidRPr="00891956">
        <w:rPr>
          <w:rFonts w:asciiTheme="minorHAnsi" w:eastAsia="Arial" w:hAnsiTheme="minorHAnsi" w:cstheme="minorHAnsi"/>
        </w:rPr>
        <w:t xml:space="preserve">ibrary is coming up. Tricia is having postcards created featuring the original blueprints </w:t>
      </w:r>
      <w:r w:rsidR="00772C12">
        <w:rPr>
          <w:rFonts w:asciiTheme="minorHAnsi" w:eastAsia="Arial" w:hAnsiTheme="minorHAnsi" w:cstheme="minorHAnsi"/>
        </w:rPr>
        <w:t>of the Library</w:t>
      </w:r>
      <w:r w:rsidRPr="00891956">
        <w:rPr>
          <w:rFonts w:asciiTheme="minorHAnsi" w:eastAsia="Arial" w:hAnsiTheme="minorHAnsi" w:cstheme="minorHAnsi"/>
        </w:rPr>
        <w:t xml:space="preserve">. </w:t>
      </w:r>
    </w:p>
    <w:p w14:paraId="7C68D2ED" w14:textId="3099646E" w:rsidR="00891956" w:rsidRPr="00891956" w:rsidRDefault="00891956" w:rsidP="00891956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Pre-planning: potentially kick off the celebration with postcards and cake/cookies?</w:t>
      </w:r>
    </w:p>
    <w:p w14:paraId="2411BA34" w14:textId="0E65D46F" w:rsidR="00891956" w:rsidRPr="00891956" w:rsidRDefault="00891956" w:rsidP="00891956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Get pricing on </w:t>
      </w:r>
      <w:r w:rsidR="008D073A" w:rsidRPr="00891956">
        <w:rPr>
          <w:rFonts w:asciiTheme="minorHAnsi" w:eastAsia="Arial" w:hAnsiTheme="minorHAnsi" w:cstheme="minorHAnsi"/>
        </w:rPr>
        <w:t>sun catchers</w:t>
      </w:r>
      <w:r w:rsidRPr="00891956">
        <w:rPr>
          <w:rFonts w:asciiTheme="minorHAnsi" w:eastAsia="Arial" w:hAnsiTheme="minorHAnsi" w:cstheme="minorHAnsi"/>
        </w:rPr>
        <w:t xml:space="preserve"> that would feature the library. Tricia </w:t>
      </w:r>
      <w:r w:rsidR="00772C12">
        <w:rPr>
          <w:rFonts w:asciiTheme="minorHAnsi" w:eastAsia="Arial" w:hAnsiTheme="minorHAnsi" w:cstheme="minorHAnsi"/>
        </w:rPr>
        <w:t xml:space="preserve">will </w:t>
      </w:r>
      <w:r w:rsidRPr="00891956">
        <w:rPr>
          <w:rFonts w:asciiTheme="minorHAnsi" w:eastAsia="Arial" w:hAnsiTheme="minorHAnsi" w:cstheme="minorHAnsi"/>
        </w:rPr>
        <w:t>reach out to a glass company in Westwood for pricing. Can they be sold through the Friends? Can we end the celebration year with these?</w:t>
      </w:r>
    </w:p>
    <w:p w14:paraId="6A02789E" w14:textId="72981DEC" w:rsidR="00891956" w:rsidRPr="00891956" w:rsidRDefault="00891956" w:rsidP="00891956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Can we get a banner for the front of the library?</w:t>
      </w:r>
    </w:p>
    <w:p w14:paraId="23377DF9" w14:textId="77777777" w:rsidR="00C31882" w:rsidRPr="00891956" w:rsidRDefault="00C31882" w:rsidP="00C31882">
      <w:pPr>
        <w:spacing w:after="0" w:line="240" w:lineRule="auto"/>
        <w:rPr>
          <w:rFonts w:asciiTheme="minorHAnsi" w:eastAsia="Arial" w:hAnsiTheme="minorHAnsi" w:cstheme="minorHAnsi"/>
        </w:rPr>
      </w:pPr>
    </w:p>
    <w:p w14:paraId="191BB15C" w14:textId="10A83235" w:rsidR="0012641D" w:rsidRPr="00891956" w:rsidRDefault="0012641D" w:rsidP="0012641D">
      <w:p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New Business:</w:t>
      </w:r>
    </w:p>
    <w:p w14:paraId="0E00E693" w14:textId="4708B5F9" w:rsidR="002E1F2B" w:rsidRPr="00891956" w:rsidRDefault="00F53288" w:rsidP="000A2F5C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Tricia is working on the FY25 budget</w:t>
      </w:r>
    </w:p>
    <w:p w14:paraId="7DE7F757" w14:textId="13F1EE51" w:rsidR="00F53288" w:rsidRPr="00891956" w:rsidRDefault="00F53288" w:rsidP="000A2F5C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It is time for contract renewal for Tricia (Library Director). Contract renewal should be completed between December and June and will</w:t>
      </w:r>
      <w:r w:rsidR="00772C12">
        <w:rPr>
          <w:rFonts w:asciiTheme="minorHAnsi" w:eastAsia="Arial" w:hAnsiTheme="minorHAnsi" w:cstheme="minorHAnsi"/>
        </w:rPr>
        <w:t xml:space="preserve"> be negotiated by the Trustees with review by Town Counsel.</w:t>
      </w:r>
    </w:p>
    <w:p w14:paraId="721267BF" w14:textId="77777777" w:rsidR="00F53288" w:rsidRPr="00891956" w:rsidRDefault="00F53288" w:rsidP="000A2F5C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Actions for Library Trustees &amp; Director: </w:t>
      </w:r>
    </w:p>
    <w:p w14:paraId="381A6B93" w14:textId="47230079" w:rsidR="00F53288" w:rsidRPr="00891956" w:rsidRDefault="00F53288" w:rsidP="00F53288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Trustees should schedule a performance evaluation for Tricia before the December Meeting</w:t>
      </w:r>
    </w:p>
    <w:p w14:paraId="24D605FD" w14:textId="5458543A" w:rsidR="00F53288" w:rsidRPr="00891956" w:rsidRDefault="00F53288" w:rsidP="00F53288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Tricia to have a working DRAFT of the FY25 budget</w:t>
      </w:r>
    </w:p>
    <w:p w14:paraId="28FC5CB7" w14:textId="77777777" w:rsidR="001A1717" w:rsidRPr="00891956" w:rsidRDefault="001A1717" w:rsidP="00D779CD">
      <w:pPr>
        <w:spacing w:after="0" w:line="240" w:lineRule="auto"/>
        <w:rPr>
          <w:rFonts w:asciiTheme="minorHAnsi" w:eastAsia="Arial" w:hAnsiTheme="minorHAnsi" w:cstheme="minorHAnsi"/>
        </w:rPr>
      </w:pPr>
    </w:p>
    <w:p w14:paraId="45581B74" w14:textId="77777777" w:rsidR="001822B3" w:rsidRPr="00891956" w:rsidRDefault="001822B3" w:rsidP="001822B3">
      <w:p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Public Participation:</w:t>
      </w:r>
    </w:p>
    <w:p w14:paraId="60220522" w14:textId="503EC433" w:rsidR="001822B3" w:rsidRPr="00891956" w:rsidRDefault="004949B9" w:rsidP="001822B3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None</w:t>
      </w:r>
    </w:p>
    <w:p w14:paraId="142BDAF2" w14:textId="77777777" w:rsidR="001822B3" w:rsidRPr="00891956" w:rsidRDefault="001822B3" w:rsidP="001822B3">
      <w:pPr>
        <w:spacing w:after="0" w:line="240" w:lineRule="auto"/>
        <w:rPr>
          <w:rFonts w:asciiTheme="minorHAnsi" w:eastAsia="Arial" w:hAnsiTheme="minorHAnsi" w:cstheme="minorHAnsi"/>
        </w:rPr>
      </w:pPr>
    </w:p>
    <w:p w14:paraId="717B3779" w14:textId="77777777" w:rsidR="001822B3" w:rsidRPr="00891956" w:rsidRDefault="001822B3" w:rsidP="001822B3">
      <w:p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Adjournment</w:t>
      </w:r>
    </w:p>
    <w:p w14:paraId="1F0C1AB0" w14:textId="46D93048" w:rsidR="001822B3" w:rsidRPr="00891956" w:rsidRDefault="0080735F" w:rsidP="001822B3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Chris Seaver made a motion and Fred Oldfield III</w:t>
      </w:r>
      <w:r w:rsidR="001C63EE" w:rsidRPr="00891956">
        <w:rPr>
          <w:rFonts w:asciiTheme="minorHAnsi" w:eastAsia="Arial" w:hAnsiTheme="minorHAnsi" w:cstheme="minorHAnsi"/>
        </w:rPr>
        <w:t xml:space="preserve"> </w:t>
      </w:r>
      <w:r w:rsidR="00866844" w:rsidRPr="00891956">
        <w:rPr>
          <w:rFonts w:asciiTheme="minorHAnsi" w:eastAsia="Arial" w:hAnsiTheme="minorHAnsi" w:cstheme="minorHAnsi"/>
        </w:rPr>
        <w:t>seconded</w:t>
      </w:r>
      <w:r w:rsidR="00AD7D7D" w:rsidRPr="00891956">
        <w:rPr>
          <w:rFonts w:asciiTheme="minorHAnsi" w:eastAsia="Arial" w:hAnsiTheme="minorHAnsi" w:cstheme="minorHAnsi"/>
        </w:rPr>
        <w:t xml:space="preserve"> </w:t>
      </w:r>
      <w:r w:rsidR="001822B3" w:rsidRPr="00891956">
        <w:rPr>
          <w:rFonts w:asciiTheme="minorHAnsi" w:eastAsia="Arial" w:hAnsiTheme="minorHAnsi" w:cstheme="minorHAnsi"/>
        </w:rPr>
        <w:t xml:space="preserve">to adjourn the meeting. All voted in favor. </w:t>
      </w:r>
      <w:r w:rsidR="00D779CD" w:rsidRPr="00891956">
        <w:rPr>
          <w:rFonts w:asciiTheme="minorHAnsi" w:eastAsia="Arial" w:hAnsiTheme="minorHAnsi" w:cstheme="minorHAnsi"/>
        </w:rPr>
        <w:t>The meeting</w:t>
      </w:r>
      <w:r w:rsidR="001822B3" w:rsidRPr="00891956">
        <w:rPr>
          <w:rFonts w:asciiTheme="minorHAnsi" w:eastAsia="Arial" w:hAnsiTheme="minorHAnsi" w:cstheme="minorHAnsi"/>
        </w:rPr>
        <w:t xml:space="preserve"> adjourned at </w:t>
      </w:r>
      <w:r w:rsidR="001C63EE" w:rsidRPr="00891956">
        <w:rPr>
          <w:rFonts w:asciiTheme="minorHAnsi" w:eastAsia="Arial" w:hAnsiTheme="minorHAnsi" w:cstheme="minorHAnsi"/>
        </w:rPr>
        <w:t>4:</w:t>
      </w:r>
      <w:r w:rsidR="00781A8C" w:rsidRPr="00891956">
        <w:rPr>
          <w:rFonts w:asciiTheme="minorHAnsi" w:eastAsia="Arial" w:hAnsiTheme="minorHAnsi" w:cstheme="minorHAnsi"/>
        </w:rPr>
        <w:t>50</w:t>
      </w:r>
      <w:r w:rsidR="001822B3" w:rsidRPr="00891956">
        <w:rPr>
          <w:rFonts w:asciiTheme="minorHAnsi" w:eastAsia="Arial" w:hAnsiTheme="minorHAnsi" w:cstheme="minorHAnsi"/>
        </w:rPr>
        <w:t xml:space="preserve"> p.m.</w:t>
      </w:r>
    </w:p>
    <w:p w14:paraId="54AEF76C" w14:textId="77777777" w:rsidR="0099500D" w:rsidRPr="00891956" w:rsidRDefault="0099500D" w:rsidP="001822B3">
      <w:pPr>
        <w:spacing w:after="0" w:line="240" w:lineRule="auto"/>
        <w:rPr>
          <w:rFonts w:asciiTheme="minorHAnsi" w:eastAsia="Arial" w:hAnsiTheme="minorHAnsi" w:cstheme="minorHAnsi"/>
        </w:rPr>
      </w:pPr>
    </w:p>
    <w:p w14:paraId="0614FC40" w14:textId="6B4A881C" w:rsidR="006A7709" w:rsidRPr="00891956" w:rsidRDefault="006A7709" w:rsidP="001822B3">
      <w:p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 xml:space="preserve">The next Trustees’ meeting will be on </w:t>
      </w:r>
      <w:r w:rsidR="00781A8C" w:rsidRPr="00891956">
        <w:rPr>
          <w:rFonts w:asciiTheme="minorHAnsi" w:eastAsia="Arial" w:hAnsiTheme="minorHAnsi" w:cstheme="minorHAnsi"/>
        </w:rPr>
        <w:t>December 12</w:t>
      </w:r>
      <w:r w:rsidRPr="00891956">
        <w:rPr>
          <w:rFonts w:asciiTheme="minorHAnsi" w:eastAsia="Arial" w:hAnsiTheme="minorHAnsi" w:cstheme="minorHAnsi"/>
        </w:rPr>
        <w:t>, 2023 at 4:00 p.m.</w:t>
      </w:r>
    </w:p>
    <w:p w14:paraId="1670797A" w14:textId="77777777" w:rsidR="001822B3" w:rsidRPr="00891956" w:rsidRDefault="001822B3" w:rsidP="001822B3">
      <w:pPr>
        <w:spacing w:after="0" w:line="240" w:lineRule="auto"/>
        <w:rPr>
          <w:rFonts w:asciiTheme="minorHAnsi" w:eastAsia="Arial" w:hAnsiTheme="minorHAnsi" w:cstheme="minorHAnsi"/>
        </w:rPr>
      </w:pPr>
    </w:p>
    <w:p w14:paraId="73F0FEA8" w14:textId="77777777" w:rsidR="001822B3" w:rsidRPr="00891956" w:rsidRDefault="001822B3" w:rsidP="001822B3">
      <w:p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Respectfully submitted,</w:t>
      </w:r>
    </w:p>
    <w:p w14:paraId="0CF25797" w14:textId="77777777" w:rsidR="003C5434" w:rsidRPr="00891956" w:rsidRDefault="003C5434" w:rsidP="001822B3">
      <w:pPr>
        <w:spacing w:after="0" w:line="240" w:lineRule="auto"/>
        <w:rPr>
          <w:rFonts w:asciiTheme="minorHAnsi" w:eastAsia="Arial" w:hAnsiTheme="minorHAnsi" w:cstheme="minorHAnsi"/>
        </w:rPr>
      </w:pPr>
    </w:p>
    <w:p w14:paraId="628F9FB0" w14:textId="15A99122" w:rsidR="00E6450D" w:rsidRPr="00891956" w:rsidRDefault="000A2F5C" w:rsidP="00E6450D">
      <w:pPr>
        <w:spacing w:after="0" w:line="240" w:lineRule="auto"/>
        <w:rPr>
          <w:rFonts w:asciiTheme="minorHAnsi" w:eastAsia="Arial" w:hAnsiTheme="minorHAnsi" w:cstheme="minorHAnsi"/>
        </w:rPr>
      </w:pPr>
      <w:r w:rsidRPr="00891956">
        <w:rPr>
          <w:rFonts w:asciiTheme="minorHAnsi" w:eastAsia="Arial" w:hAnsiTheme="minorHAnsi" w:cstheme="minorHAnsi"/>
        </w:rPr>
        <w:t>Marie Riddell</w:t>
      </w:r>
      <w:r w:rsidR="00866844" w:rsidRPr="00891956">
        <w:rPr>
          <w:rFonts w:asciiTheme="minorHAnsi" w:eastAsia="Arial" w:hAnsiTheme="minorHAnsi" w:cstheme="minorHAnsi"/>
        </w:rPr>
        <w:t xml:space="preserve">, </w:t>
      </w:r>
      <w:r w:rsidR="001822B3" w:rsidRPr="00891956">
        <w:rPr>
          <w:rFonts w:asciiTheme="minorHAnsi" w:eastAsia="Arial" w:hAnsiTheme="minorHAnsi" w:cstheme="minorHAnsi"/>
        </w:rPr>
        <w:t>Secretary</w:t>
      </w:r>
    </w:p>
    <w:sectPr w:rsidR="00E6450D" w:rsidRPr="00891956" w:rsidSect="00E6450D">
      <w:pgSz w:w="12240" w:h="15840"/>
      <w:pgMar w:top="1080" w:right="1440" w:bottom="108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AC76C3"/>
    <w:multiLevelType w:val="hybridMultilevel"/>
    <w:tmpl w:val="EF1EFD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57F1989"/>
    <w:multiLevelType w:val="hybridMultilevel"/>
    <w:tmpl w:val="A2505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6A48A8"/>
    <w:multiLevelType w:val="hybridMultilevel"/>
    <w:tmpl w:val="284E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614FBE"/>
    <w:multiLevelType w:val="hybridMultilevel"/>
    <w:tmpl w:val="F79A5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6B5FDB"/>
    <w:multiLevelType w:val="hybridMultilevel"/>
    <w:tmpl w:val="6CF8E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59080F"/>
    <w:multiLevelType w:val="hybridMultilevel"/>
    <w:tmpl w:val="CCA0B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9302F0"/>
    <w:multiLevelType w:val="hybridMultilevel"/>
    <w:tmpl w:val="BF00F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476FD3"/>
    <w:multiLevelType w:val="hybridMultilevel"/>
    <w:tmpl w:val="663C8D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F6718A6"/>
    <w:multiLevelType w:val="hybridMultilevel"/>
    <w:tmpl w:val="B0A40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8F44DD"/>
    <w:multiLevelType w:val="multilevel"/>
    <w:tmpl w:val="269A43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43EE4DD9"/>
    <w:multiLevelType w:val="multilevel"/>
    <w:tmpl w:val="925A091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4B91487B"/>
    <w:multiLevelType w:val="hybridMultilevel"/>
    <w:tmpl w:val="B3544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FB80715"/>
    <w:multiLevelType w:val="multilevel"/>
    <w:tmpl w:val="BD8427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>
    <w:nsid w:val="517246B8"/>
    <w:multiLevelType w:val="hybridMultilevel"/>
    <w:tmpl w:val="8356F7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57285BDC"/>
    <w:multiLevelType w:val="hybridMultilevel"/>
    <w:tmpl w:val="210C3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65B77CD"/>
    <w:multiLevelType w:val="hybridMultilevel"/>
    <w:tmpl w:val="74764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D5070A1"/>
    <w:multiLevelType w:val="hybridMultilevel"/>
    <w:tmpl w:val="33547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A0854AC"/>
    <w:multiLevelType w:val="multilevel"/>
    <w:tmpl w:val="388A9024"/>
    <w:lvl w:ilvl="0">
      <w:start w:val="1"/>
      <w:numFmt w:val="bullet"/>
      <w:lvlText w:val="●"/>
      <w:lvlJc w:val="left"/>
      <w:pPr>
        <w:ind w:left="85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7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9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1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3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5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7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9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12" w:hanging="360"/>
      </w:pPr>
      <w:rPr>
        <w:rFonts w:ascii="Noto Sans Symbols" w:eastAsia="Noto Sans Symbols" w:hAnsi="Noto Sans Symbols" w:cs="Noto Sans Symbols"/>
      </w:rPr>
    </w:lvl>
  </w:abstractNum>
  <w:num w:numId="1">
    <w:abstractNumId w:val="12"/>
  </w:num>
  <w:num w:numId="2">
    <w:abstractNumId w:val="9"/>
  </w:num>
  <w:num w:numId="3">
    <w:abstractNumId w:val="17"/>
  </w:num>
  <w:num w:numId="4">
    <w:abstractNumId w:val="14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0"/>
  </w:num>
  <w:num w:numId="10">
    <w:abstractNumId w:val="11"/>
  </w:num>
  <w:num w:numId="11">
    <w:abstractNumId w:val="1"/>
  </w:num>
  <w:num w:numId="12">
    <w:abstractNumId w:val="16"/>
  </w:num>
  <w:num w:numId="13">
    <w:abstractNumId w:val="3"/>
  </w:num>
  <w:num w:numId="14">
    <w:abstractNumId w:val="10"/>
  </w:num>
  <w:num w:numId="15">
    <w:abstractNumId w:val="6"/>
  </w:num>
  <w:num w:numId="16">
    <w:abstractNumId w:val="13"/>
  </w:num>
  <w:num w:numId="17">
    <w:abstractNumId w:val="8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MLC0NDc3NrK0MLBQ0lEKTi0uzszPAykwqgUA9ZVLOywAAAA="/>
  </w:docVars>
  <w:rsids>
    <w:rsidRoot w:val="001822B3"/>
    <w:rsid w:val="000413C5"/>
    <w:rsid w:val="000673A3"/>
    <w:rsid w:val="000743AD"/>
    <w:rsid w:val="000970FE"/>
    <w:rsid w:val="000A2F5C"/>
    <w:rsid w:val="000C532C"/>
    <w:rsid w:val="000D2FC0"/>
    <w:rsid w:val="000D6C21"/>
    <w:rsid w:val="00105D7C"/>
    <w:rsid w:val="001072AA"/>
    <w:rsid w:val="0012641D"/>
    <w:rsid w:val="001569C5"/>
    <w:rsid w:val="00166C84"/>
    <w:rsid w:val="001822B3"/>
    <w:rsid w:val="001A1717"/>
    <w:rsid w:val="001B15AE"/>
    <w:rsid w:val="001C63EE"/>
    <w:rsid w:val="0020572C"/>
    <w:rsid w:val="002230F3"/>
    <w:rsid w:val="002370CC"/>
    <w:rsid w:val="00282641"/>
    <w:rsid w:val="00282C27"/>
    <w:rsid w:val="00291DA3"/>
    <w:rsid w:val="002E1F2B"/>
    <w:rsid w:val="00330C8A"/>
    <w:rsid w:val="00371B1B"/>
    <w:rsid w:val="003752CD"/>
    <w:rsid w:val="003A3BF4"/>
    <w:rsid w:val="003A5611"/>
    <w:rsid w:val="003C5434"/>
    <w:rsid w:val="003E6B50"/>
    <w:rsid w:val="003F42F3"/>
    <w:rsid w:val="00443D5B"/>
    <w:rsid w:val="004476BD"/>
    <w:rsid w:val="00454DA3"/>
    <w:rsid w:val="00481ED9"/>
    <w:rsid w:val="004949B9"/>
    <w:rsid w:val="004D1EFB"/>
    <w:rsid w:val="004E4849"/>
    <w:rsid w:val="004F7B47"/>
    <w:rsid w:val="00567872"/>
    <w:rsid w:val="005A4E88"/>
    <w:rsid w:val="005A71D1"/>
    <w:rsid w:val="005C1F84"/>
    <w:rsid w:val="005C4440"/>
    <w:rsid w:val="005C5673"/>
    <w:rsid w:val="005D4338"/>
    <w:rsid w:val="00605572"/>
    <w:rsid w:val="006522F5"/>
    <w:rsid w:val="006851CC"/>
    <w:rsid w:val="006A7709"/>
    <w:rsid w:val="006B7BFE"/>
    <w:rsid w:val="006D5911"/>
    <w:rsid w:val="006E7038"/>
    <w:rsid w:val="007115C0"/>
    <w:rsid w:val="00717F64"/>
    <w:rsid w:val="00757F65"/>
    <w:rsid w:val="00763DF5"/>
    <w:rsid w:val="00770B2F"/>
    <w:rsid w:val="00772C12"/>
    <w:rsid w:val="00772E3A"/>
    <w:rsid w:val="00781A8C"/>
    <w:rsid w:val="00791901"/>
    <w:rsid w:val="007C65E2"/>
    <w:rsid w:val="0080735F"/>
    <w:rsid w:val="00811A8E"/>
    <w:rsid w:val="008164D8"/>
    <w:rsid w:val="00832FA7"/>
    <w:rsid w:val="0083606B"/>
    <w:rsid w:val="00847F11"/>
    <w:rsid w:val="00866844"/>
    <w:rsid w:val="00883EB9"/>
    <w:rsid w:val="00886C66"/>
    <w:rsid w:val="00891956"/>
    <w:rsid w:val="0089385B"/>
    <w:rsid w:val="008A7836"/>
    <w:rsid w:val="008B6B0F"/>
    <w:rsid w:val="008C106E"/>
    <w:rsid w:val="008D073A"/>
    <w:rsid w:val="008E2CF5"/>
    <w:rsid w:val="008F61F2"/>
    <w:rsid w:val="0090697C"/>
    <w:rsid w:val="00927044"/>
    <w:rsid w:val="009733F0"/>
    <w:rsid w:val="00973896"/>
    <w:rsid w:val="0098078E"/>
    <w:rsid w:val="0099500D"/>
    <w:rsid w:val="009B6081"/>
    <w:rsid w:val="009C227B"/>
    <w:rsid w:val="009E3CC4"/>
    <w:rsid w:val="009E415F"/>
    <w:rsid w:val="00A05A43"/>
    <w:rsid w:val="00A11768"/>
    <w:rsid w:val="00A161AC"/>
    <w:rsid w:val="00A65196"/>
    <w:rsid w:val="00A90E8C"/>
    <w:rsid w:val="00A937D0"/>
    <w:rsid w:val="00AD7D7D"/>
    <w:rsid w:val="00B462CB"/>
    <w:rsid w:val="00B90585"/>
    <w:rsid w:val="00BE2BCF"/>
    <w:rsid w:val="00BE2C38"/>
    <w:rsid w:val="00C31882"/>
    <w:rsid w:val="00C50B8D"/>
    <w:rsid w:val="00C57F0F"/>
    <w:rsid w:val="00C774A3"/>
    <w:rsid w:val="00C94C26"/>
    <w:rsid w:val="00CA34A8"/>
    <w:rsid w:val="00CB4A40"/>
    <w:rsid w:val="00CC7271"/>
    <w:rsid w:val="00CD2284"/>
    <w:rsid w:val="00D01579"/>
    <w:rsid w:val="00D15ACA"/>
    <w:rsid w:val="00D16B8A"/>
    <w:rsid w:val="00D779CD"/>
    <w:rsid w:val="00D85B3E"/>
    <w:rsid w:val="00D92635"/>
    <w:rsid w:val="00DF6132"/>
    <w:rsid w:val="00E131B7"/>
    <w:rsid w:val="00E3017F"/>
    <w:rsid w:val="00E30224"/>
    <w:rsid w:val="00E63028"/>
    <w:rsid w:val="00E6450D"/>
    <w:rsid w:val="00E67A4C"/>
    <w:rsid w:val="00E82856"/>
    <w:rsid w:val="00EA00AD"/>
    <w:rsid w:val="00F023EB"/>
    <w:rsid w:val="00F14B16"/>
    <w:rsid w:val="00F16886"/>
    <w:rsid w:val="00F36581"/>
    <w:rsid w:val="00F53288"/>
    <w:rsid w:val="00F61624"/>
    <w:rsid w:val="00F705B8"/>
    <w:rsid w:val="00F9554B"/>
    <w:rsid w:val="00FB721B"/>
    <w:rsid w:val="00FE49EB"/>
    <w:rsid w:val="00FE4E0B"/>
    <w:rsid w:val="00FF55A1"/>
    <w:rsid w:val="00FF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F97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22B3"/>
    <w:pPr>
      <w:spacing w:after="160" w:line="259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2B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1A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A8C"/>
    <w:rPr>
      <w:rFonts w:ascii="Segoe UI" w:eastAsia="Calibr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22B3"/>
    <w:pPr>
      <w:spacing w:after="160" w:line="259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2B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1A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A8C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9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2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7</Words>
  <Characters>568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2</cp:revision>
  <cp:lastPrinted>2023-12-03T13:02:00Z</cp:lastPrinted>
  <dcterms:created xsi:type="dcterms:W3CDTF">2023-12-09T19:52:00Z</dcterms:created>
  <dcterms:modified xsi:type="dcterms:W3CDTF">2023-12-09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e1713742f1c08a35ff51a7703e17e52e3d9e9fd41b63b7cf25521812d9ac56</vt:lpwstr>
  </property>
</Properties>
</file>